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0F2C23" w14:textId="77777777" w:rsidR="00B735E3" w:rsidRDefault="000F57EE">
      <w:pPr>
        <w:pStyle w:val="Ttulo"/>
      </w:pPr>
      <w:r>
        <w:t>Unidad 1: Tarea 1</w:t>
      </w:r>
    </w:p>
    <w:p w14:paraId="4C1D2B42" w14:textId="77777777" w:rsidR="00B735E3" w:rsidRDefault="000F57EE">
      <w:pPr>
        <w:pStyle w:val="Author"/>
      </w:pPr>
      <w:r>
        <w:t>Agustín Alejandro Mota Hinojosa</w:t>
      </w:r>
    </w:p>
    <w:p w14:paraId="16115613" w14:textId="77777777" w:rsidR="00B735E3" w:rsidRDefault="000F57EE">
      <w:pPr>
        <w:pStyle w:val="Author"/>
      </w:pPr>
      <w:r>
        <w:t>Universidad Politécnica de Cd. Victoria</w:t>
      </w:r>
    </w:p>
    <w:p w14:paraId="321FDB3D" w14:textId="77777777" w:rsidR="00B735E3" w:rsidRDefault="000F57EE">
      <w:pPr>
        <w:pStyle w:val="Author"/>
      </w:pPr>
      <w:r>
        <w:t>Introducción a la Programación</w:t>
      </w:r>
    </w:p>
    <w:p w14:paraId="0B2A7FD1" w14:textId="77777777" w:rsidR="00B735E3" w:rsidRDefault="000F57EE">
      <w:pPr>
        <w:pStyle w:val="Author"/>
      </w:pPr>
      <w:r>
        <w:t>Dr. Mario Alberto Gómez Rodríguez</w:t>
      </w:r>
    </w:p>
    <w:p w14:paraId="7876216E" w14:textId="77777777" w:rsidR="00B735E3" w:rsidRDefault="000F57EE">
      <w:pPr>
        <w:pStyle w:val="Fecha"/>
      </w:pPr>
      <w:r>
        <w:t>15/1/2021</w:t>
      </w:r>
    </w:p>
    <w:p w14:paraId="66ED751D" w14:textId="77777777" w:rsidR="00B735E3" w:rsidRDefault="000F57EE">
      <w:pPr>
        <w:pStyle w:val="FirstParagraph"/>
      </w:pPr>
      <w:r>
        <w:rPr>
          <w:noProof/>
        </w:rPr>
        <w:drawing>
          <wp:inline distT="0" distB="0" distL="0" distR="0" wp14:anchorId="151B0C00" wp14:editId="49A8279A">
            <wp:extent cx="5334000" cy="274701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logo_upv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2D8FD" w14:textId="77777777" w:rsidR="00B735E3" w:rsidRDefault="000F57EE">
      <w:r>
        <w:br w:type="page"/>
      </w:r>
    </w:p>
    <w:p w14:paraId="6E3B3A9F" w14:textId="77777777" w:rsidR="00B735E3" w:rsidRDefault="000F57EE" w:rsidP="00883CD1">
      <w:pPr>
        <w:pStyle w:val="Ttulo1"/>
        <w:jc w:val="both"/>
      </w:pPr>
      <w:bookmarkStart w:id="0" w:name="capítulo-1"/>
      <w:r>
        <w:rPr>
          <w:rStyle w:val="SectionNumber"/>
        </w:rPr>
        <w:lastRenderedPageBreak/>
        <w:t>1</w:t>
      </w:r>
      <w:r>
        <w:tab/>
        <w:t>Capítulo 1°</w:t>
      </w:r>
    </w:p>
    <w:p w14:paraId="7144E85C" w14:textId="77777777" w:rsidR="00B735E3" w:rsidRDefault="000F57EE" w:rsidP="00883CD1">
      <w:pPr>
        <w:pStyle w:val="Ttulo2"/>
        <w:jc w:val="both"/>
      </w:pPr>
      <w:bookmarkStart w:id="1" w:name="preguntas-de-revisión"/>
      <w:r>
        <w:rPr>
          <w:rStyle w:val="SectionNumber"/>
        </w:rPr>
        <w:t>1.1</w:t>
      </w:r>
      <w:r>
        <w:tab/>
        <w:t>Preguntas de revisión</w:t>
      </w:r>
    </w:p>
    <w:p w14:paraId="7B930256" w14:textId="77777777" w:rsidR="00B735E3" w:rsidRDefault="000F57EE" w:rsidP="00883CD1">
      <w:pPr>
        <w:pStyle w:val="Ttulo3"/>
        <w:jc w:val="both"/>
      </w:pPr>
      <w:bookmarkStart w:id="2" w:name="opción-múltiple"/>
      <w:r>
        <w:rPr>
          <w:rStyle w:val="SectionNumber"/>
        </w:rPr>
        <w:t>1.1.1</w:t>
      </w:r>
      <w:r>
        <w:tab/>
        <w:t>Opción múltiple</w:t>
      </w:r>
    </w:p>
    <w:p w14:paraId="51CD9341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Un </w:t>
      </w:r>
      <w:r>
        <w:rPr>
          <w:b/>
          <w:bCs/>
        </w:rPr>
        <w:t>programa</w:t>
      </w:r>
      <w:r>
        <w:t xml:space="preserve"> </w:t>
      </w:r>
      <w:r>
        <w:t>es un set de instrucciones que la computadora sigue para realizar una tarea.</w:t>
      </w:r>
    </w:p>
    <w:p w14:paraId="569701C0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Los dispositivos físicos que conforman a una computadora se les llaman: </w:t>
      </w:r>
      <w:r>
        <w:rPr>
          <w:b/>
          <w:bCs/>
        </w:rPr>
        <w:t>Hardware</w:t>
      </w:r>
      <w:r>
        <w:t>.</w:t>
      </w:r>
    </w:p>
    <w:p w14:paraId="7A2AF41E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La parte de la computadora que corre los programas se le llama: </w:t>
      </w:r>
      <w:r>
        <w:rPr>
          <w:b/>
          <w:bCs/>
        </w:rPr>
        <w:t>CPU</w:t>
      </w:r>
      <w:r>
        <w:t>.</w:t>
      </w:r>
    </w:p>
    <w:p w14:paraId="5CE42D24" w14:textId="77777777" w:rsidR="00B735E3" w:rsidRDefault="000F57EE" w:rsidP="00883CD1">
      <w:pPr>
        <w:numPr>
          <w:ilvl w:val="0"/>
          <w:numId w:val="2"/>
        </w:numPr>
        <w:jc w:val="both"/>
      </w:pPr>
      <w:r>
        <w:t>Hoy en día, los CPUs son chi</w:t>
      </w:r>
      <w:r>
        <w:t xml:space="preserve">ps pequeños que se les conoce como: </w:t>
      </w:r>
      <w:r>
        <w:rPr>
          <w:b/>
          <w:bCs/>
        </w:rPr>
        <w:t>Microprocesadores</w:t>
      </w:r>
      <w:r>
        <w:t>.</w:t>
      </w:r>
    </w:p>
    <w:p w14:paraId="38A49CDD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La computadora almacena un programa mientras que el programa está ejecutándose, así como los datos con el que esta trabajando el programa en: </w:t>
      </w:r>
      <w:r>
        <w:rPr>
          <w:b/>
          <w:bCs/>
        </w:rPr>
        <w:t>Memoria secundaria</w:t>
      </w:r>
      <w:r>
        <w:t>.</w:t>
      </w:r>
    </w:p>
    <w:p w14:paraId="1E229B83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Este es un tipo de memoria volátil que </w:t>
      </w:r>
      <w:r>
        <w:t xml:space="preserve">se usa solo para almacenamiento temporal mientras el programa se está ejecutando: </w:t>
      </w:r>
      <w:r>
        <w:rPr>
          <w:b/>
          <w:bCs/>
        </w:rPr>
        <w:t>RAM</w:t>
      </w:r>
      <w:r>
        <w:t>.</w:t>
      </w:r>
    </w:p>
    <w:p w14:paraId="30B4A02C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Un tipo de memoria que puede almacenar datos durante largos períodos de tiempo, incluso cuando hay no hay energía en la computadora se llama: </w:t>
      </w:r>
      <w:r>
        <w:rPr>
          <w:b/>
          <w:bCs/>
        </w:rPr>
        <w:t>Memoria principal</w:t>
      </w:r>
      <w:r>
        <w:t>.</w:t>
      </w:r>
    </w:p>
    <w:p w14:paraId="1C717893" w14:textId="77777777" w:rsidR="00B735E3" w:rsidRDefault="000F57EE" w:rsidP="00883CD1">
      <w:pPr>
        <w:numPr>
          <w:ilvl w:val="0"/>
          <w:numId w:val="2"/>
        </w:numPr>
        <w:jc w:val="both"/>
      </w:pPr>
      <w:r>
        <w:t>Un compo</w:t>
      </w:r>
      <w:r>
        <w:t xml:space="preserve">nente que recopila datos de personas u otros dispositivos y los envía a la computadora se llama: </w:t>
      </w:r>
      <w:r>
        <w:rPr>
          <w:b/>
          <w:bCs/>
        </w:rPr>
        <w:t>Dispositivo de entrada</w:t>
      </w:r>
      <w:r>
        <w:t>.</w:t>
      </w:r>
    </w:p>
    <w:p w14:paraId="482B68E8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Un video se muestra en un: </w:t>
      </w:r>
      <w:r>
        <w:rPr>
          <w:b/>
          <w:bCs/>
        </w:rPr>
        <w:t>Dispositivo de salida</w:t>
      </w:r>
      <w:r>
        <w:t>.</w:t>
      </w:r>
    </w:p>
    <w:p w14:paraId="44646D63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Un </w:t>
      </w:r>
      <w:r>
        <w:rPr>
          <w:b/>
          <w:bCs/>
        </w:rPr>
        <w:t>bit</w:t>
      </w:r>
      <w:r>
        <w:t xml:space="preserve"> es suficiente memoria para almacenar una letra del alfabeto o un número pequeñ</w:t>
      </w:r>
      <w:r>
        <w:t>o.</w:t>
      </w:r>
    </w:p>
    <w:p w14:paraId="5BC55863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Un byte está hecho de 8: </w:t>
      </w:r>
      <w:r>
        <w:rPr>
          <w:b/>
          <w:bCs/>
        </w:rPr>
        <w:t>bits</w:t>
      </w:r>
    </w:p>
    <w:p w14:paraId="3CDCBD9C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En un sistema numérico </w:t>
      </w:r>
      <w:r>
        <w:rPr>
          <w:b/>
          <w:bCs/>
        </w:rPr>
        <w:t>binario</w:t>
      </w:r>
      <w:r>
        <w:t>, todos los valores numéricos son escritos en secuencias de 0s y 1s.</w:t>
      </w:r>
    </w:p>
    <w:p w14:paraId="7B62D5DF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Un bit que está apagado representa el siguiente valor: </w:t>
      </w:r>
      <w:r>
        <w:rPr>
          <w:b/>
          <w:bCs/>
        </w:rPr>
        <w:t>0</w:t>
      </w:r>
      <w:r>
        <w:t>.</w:t>
      </w:r>
    </w:p>
    <w:p w14:paraId="19B3C1CD" w14:textId="77777777" w:rsidR="00B735E3" w:rsidRDefault="000F57EE" w:rsidP="00883CD1">
      <w:pPr>
        <w:numPr>
          <w:ilvl w:val="0"/>
          <w:numId w:val="2"/>
        </w:numPr>
        <w:jc w:val="both"/>
      </w:pPr>
      <w:r>
        <w:t>Un conjunto de 128 códigos numéricos que representan las letras en</w:t>
      </w:r>
      <w:r>
        <w:t xml:space="preserve"> inglés, varios signos de puntuación, marcas y otros caracteres es: </w:t>
      </w:r>
      <w:r>
        <w:rPr>
          <w:b/>
          <w:bCs/>
        </w:rPr>
        <w:t>ASCII</w:t>
      </w:r>
      <w:r>
        <w:t>.</w:t>
      </w:r>
    </w:p>
    <w:p w14:paraId="201E9DA2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Un esquema de codificación extenso que puede representar los caracteres de muchos de los idiomas en el mundo es: </w:t>
      </w:r>
      <w:r>
        <w:rPr>
          <w:b/>
          <w:bCs/>
        </w:rPr>
        <w:t>Unicode</w:t>
      </w:r>
      <w:r>
        <w:t>.</w:t>
      </w:r>
    </w:p>
    <w:p w14:paraId="51920041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Los números negativos se codifican mediante la técnica: </w:t>
      </w:r>
      <w:r>
        <w:rPr>
          <w:b/>
          <w:bCs/>
        </w:rPr>
        <w:t>com</w:t>
      </w:r>
      <w:r>
        <w:rPr>
          <w:b/>
          <w:bCs/>
        </w:rPr>
        <w:t>plemento a dos</w:t>
      </w:r>
      <w:r>
        <w:t>.</w:t>
      </w:r>
    </w:p>
    <w:p w14:paraId="6920A47D" w14:textId="77777777" w:rsidR="00B735E3" w:rsidRDefault="000F57EE" w:rsidP="00883CD1">
      <w:pPr>
        <w:numPr>
          <w:ilvl w:val="0"/>
          <w:numId w:val="2"/>
        </w:numPr>
        <w:jc w:val="both"/>
      </w:pPr>
      <w:r>
        <w:lastRenderedPageBreak/>
        <w:t xml:space="preserve">Los números reales se codifican mediante la técnica: </w:t>
      </w:r>
      <w:r>
        <w:rPr>
          <w:b/>
          <w:bCs/>
        </w:rPr>
        <w:t>de números flotantes</w:t>
      </w:r>
      <w:r>
        <w:t>.</w:t>
      </w:r>
    </w:p>
    <w:p w14:paraId="24533850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Los pequeños puntos de color que componen las imágenes digitales se llaman: </w:t>
      </w:r>
      <w:r>
        <w:rPr>
          <w:b/>
          <w:bCs/>
        </w:rPr>
        <w:t>Pixles</w:t>
      </w:r>
      <w:r>
        <w:t>.</w:t>
      </w:r>
    </w:p>
    <w:p w14:paraId="27A413EE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Si mirara un programa en lenguaje de máquina, vería: </w:t>
      </w:r>
      <w:r>
        <w:rPr>
          <w:b/>
          <w:bCs/>
        </w:rPr>
        <w:t>una cadena de números binarios</w:t>
      </w:r>
      <w:r>
        <w:t>.</w:t>
      </w:r>
    </w:p>
    <w:p w14:paraId="5C9D5425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En la parte </w:t>
      </w:r>
      <w:r>
        <w:rPr>
          <w:b/>
          <w:bCs/>
        </w:rPr>
        <w:t>ejecución</w:t>
      </w:r>
      <w:r>
        <w:t xml:space="preserve"> del ciclo de </w:t>
      </w:r>
      <w:r>
        <w:rPr>
          <w:i/>
          <w:iCs/>
        </w:rPr>
        <w:t>fetch-decode-execute</w:t>
      </w:r>
      <w:r>
        <w:t>, la CPU determina que operación debe realizar</w:t>
      </w:r>
    </w:p>
    <w:p w14:paraId="1AB2029C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Las computadoras solo pueden ejecutar programas escritos en </w:t>
      </w:r>
      <w:r>
        <w:rPr>
          <w:b/>
          <w:bCs/>
        </w:rPr>
        <w:t xml:space="preserve">Lenguaje </w:t>
      </w:r>
      <w:r>
        <w:rPr>
          <w:b/>
          <w:bCs/>
        </w:rPr>
        <w:t>máquina</w:t>
      </w:r>
      <w:r>
        <w:t>.</w:t>
      </w:r>
    </w:p>
    <w:p w14:paraId="3A1AD51E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El </w:t>
      </w:r>
      <w:r>
        <w:rPr>
          <w:b/>
          <w:bCs/>
        </w:rPr>
        <w:t>compilador</w:t>
      </w:r>
      <w:r>
        <w:t xml:space="preserve"> traduce un programa en lenguaje ensamblador a un lenguaje de máquina.</w:t>
      </w:r>
    </w:p>
    <w:p w14:paraId="326EAD73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Las palabras que componen un lenguaje de programación de alto nivel se denominan </w:t>
      </w:r>
      <w:r>
        <w:rPr>
          <w:b/>
          <w:bCs/>
        </w:rPr>
        <w:t>Comandos</w:t>
      </w:r>
      <w:r>
        <w:t>.</w:t>
      </w:r>
    </w:p>
    <w:p w14:paraId="5B00EE8A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Las reglas que se deben seguir al escribir un programa se llaman </w:t>
      </w:r>
      <w:r>
        <w:rPr>
          <w:b/>
          <w:bCs/>
        </w:rPr>
        <w:t>sintaxi</w:t>
      </w:r>
      <w:r>
        <w:rPr>
          <w:b/>
          <w:bCs/>
        </w:rPr>
        <w:t>s</w:t>
      </w:r>
      <w:r>
        <w:t>.</w:t>
      </w:r>
    </w:p>
    <w:p w14:paraId="4DCC1533" w14:textId="77777777" w:rsidR="00B735E3" w:rsidRDefault="000F57EE" w:rsidP="00883CD1">
      <w:pPr>
        <w:numPr>
          <w:ilvl w:val="0"/>
          <w:numId w:val="2"/>
        </w:numPr>
        <w:jc w:val="both"/>
      </w:pPr>
      <w:r>
        <w:t xml:space="preserve">Un programa </w:t>
      </w:r>
      <w:r>
        <w:rPr>
          <w:b/>
          <w:bCs/>
        </w:rPr>
        <w:t>traductor</w:t>
      </w:r>
      <w:r>
        <w:t xml:space="preserve"> traduce un programa de lenguaje de alto nivel en un programa de lenguaje de máquina.</w:t>
      </w:r>
    </w:p>
    <w:p w14:paraId="2956230A" w14:textId="77777777" w:rsidR="00B735E3" w:rsidRDefault="000F57EE" w:rsidP="00883CD1">
      <w:pPr>
        <w:pStyle w:val="Ttulo3"/>
        <w:jc w:val="both"/>
      </w:pPr>
      <w:bookmarkStart w:id="3" w:name="verdadero-o-falso"/>
      <w:bookmarkEnd w:id="2"/>
      <w:r>
        <w:rPr>
          <w:rStyle w:val="SectionNumber"/>
        </w:rPr>
        <w:t>1.1.2</w:t>
      </w:r>
      <w:r>
        <w:tab/>
        <w:t>Verdadero o Falso</w:t>
      </w:r>
    </w:p>
    <w:p w14:paraId="688B047B" w14:textId="77777777" w:rsidR="00B735E3" w:rsidRDefault="000F57EE" w:rsidP="00883CD1">
      <w:pPr>
        <w:pStyle w:val="FirstParagraph"/>
        <w:jc w:val="both"/>
      </w:pPr>
      <w:r>
        <w:t>Aclaración: - [ ] Falso - [X] Verdadero</w:t>
      </w:r>
    </w:p>
    <w:p w14:paraId="3837D852" w14:textId="77777777" w:rsidR="00B735E3" w:rsidRDefault="000F57EE" w:rsidP="00883CD1">
      <w:pPr>
        <w:numPr>
          <w:ilvl w:val="0"/>
          <w:numId w:val="3"/>
        </w:numPr>
        <w:jc w:val="both"/>
      </w:pPr>
      <w:r>
        <w:t>☐</w:t>
      </w:r>
      <w:r>
        <w:t xml:space="preserve"> 1. Hoy en día, las CPU son dispositivos enormes hechos de componentes eléctricos</w:t>
      </w:r>
      <w:r>
        <w:t xml:space="preserve"> y mecánicos como tubos de vacío e interruptores.</w:t>
      </w:r>
    </w:p>
    <w:p w14:paraId="5172A25F" w14:textId="77777777" w:rsidR="00B735E3" w:rsidRDefault="000F57EE" w:rsidP="00883CD1">
      <w:pPr>
        <w:numPr>
          <w:ilvl w:val="0"/>
          <w:numId w:val="3"/>
        </w:numPr>
        <w:jc w:val="both"/>
      </w:pPr>
      <w:r>
        <w:t>☒</w:t>
      </w:r>
      <w:r>
        <w:t xml:space="preserve"> 2. La memoria principal también se conoce como RAM.</w:t>
      </w:r>
    </w:p>
    <w:p w14:paraId="35CBF586" w14:textId="77777777" w:rsidR="00B735E3" w:rsidRDefault="000F57EE" w:rsidP="00883CD1">
      <w:pPr>
        <w:numPr>
          <w:ilvl w:val="0"/>
          <w:numId w:val="3"/>
        </w:numPr>
        <w:jc w:val="both"/>
      </w:pPr>
      <w:r>
        <w:t>☒</w:t>
      </w:r>
      <w:r>
        <w:t xml:space="preserve"> 3. Cualquier dato que se almacene en la memoria de una computadora debe almacenarse como número binario.</w:t>
      </w:r>
    </w:p>
    <w:p w14:paraId="6C96D571" w14:textId="77777777" w:rsidR="00B735E3" w:rsidRDefault="000F57EE" w:rsidP="00883CD1">
      <w:pPr>
        <w:numPr>
          <w:ilvl w:val="0"/>
          <w:numId w:val="3"/>
        </w:numPr>
        <w:jc w:val="both"/>
      </w:pPr>
      <w:r>
        <w:t>☐</w:t>
      </w:r>
      <w:r>
        <w:t xml:space="preserve"> 4. Las imágenes, como las que crea con su c</w:t>
      </w:r>
      <w:r>
        <w:t>ámara digital, no se pueden almacenar como números binarios.</w:t>
      </w:r>
    </w:p>
    <w:p w14:paraId="71873FFE" w14:textId="77777777" w:rsidR="00B735E3" w:rsidRDefault="000F57EE" w:rsidP="00883CD1">
      <w:pPr>
        <w:numPr>
          <w:ilvl w:val="0"/>
          <w:numId w:val="3"/>
        </w:numPr>
        <w:jc w:val="both"/>
      </w:pPr>
      <w:r>
        <w:t>☒</w:t>
      </w:r>
      <w:r>
        <w:t xml:space="preserve"> 5. El lenguaje de máquina es el único lenguaje que entiende una CPU.</w:t>
      </w:r>
    </w:p>
    <w:p w14:paraId="6CAEDB7F" w14:textId="77777777" w:rsidR="00B735E3" w:rsidRDefault="000F57EE" w:rsidP="00883CD1">
      <w:pPr>
        <w:numPr>
          <w:ilvl w:val="0"/>
          <w:numId w:val="3"/>
        </w:numPr>
        <w:jc w:val="both"/>
      </w:pPr>
      <w:r>
        <w:t>☐</w:t>
      </w:r>
      <w:r>
        <w:t xml:space="preserve"> 6. El lenguaje ensamblador se considera un lenguaje de alto nivel.</w:t>
      </w:r>
    </w:p>
    <w:p w14:paraId="0B278A74" w14:textId="77777777" w:rsidR="00B735E3" w:rsidRDefault="000F57EE" w:rsidP="00883CD1">
      <w:pPr>
        <w:numPr>
          <w:ilvl w:val="0"/>
          <w:numId w:val="3"/>
        </w:numPr>
        <w:jc w:val="both"/>
      </w:pPr>
      <w:r>
        <w:t>☒</w:t>
      </w:r>
      <w:r>
        <w:t xml:space="preserve"> 7. Un intérprete es un programa que traduce y ejecuta</w:t>
      </w:r>
      <w:r>
        <w:t xml:space="preserve"> las instrucciones en un programa de idiomas de alto nivel.</w:t>
      </w:r>
    </w:p>
    <w:p w14:paraId="06F74C9A" w14:textId="77777777" w:rsidR="00B735E3" w:rsidRDefault="000F57EE" w:rsidP="00883CD1">
      <w:pPr>
        <w:numPr>
          <w:ilvl w:val="0"/>
          <w:numId w:val="3"/>
        </w:numPr>
        <w:jc w:val="both"/>
      </w:pPr>
      <w:r>
        <w:t>☐</w:t>
      </w:r>
      <w:r>
        <w:t xml:space="preserve"> 8. Un error de sintaxis no impide que se compile y ejecute un programa.</w:t>
      </w:r>
    </w:p>
    <w:p w14:paraId="584255DC" w14:textId="77777777" w:rsidR="00B735E3" w:rsidRDefault="000F57EE" w:rsidP="00883CD1">
      <w:pPr>
        <w:numPr>
          <w:ilvl w:val="0"/>
          <w:numId w:val="3"/>
        </w:numPr>
        <w:jc w:val="both"/>
      </w:pPr>
      <w:r>
        <w:lastRenderedPageBreak/>
        <w:t>☐</w:t>
      </w:r>
      <w:r>
        <w:t xml:space="preserve"> 9. Windows Vista, Linux, UNIX® y Mac OS X son ejemplos de aplicaciones software.</w:t>
      </w:r>
    </w:p>
    <w:p w14:paraId="03E4AF51" w14:textId="77777777" w:rsidR="00B735E3" w:rsidRDefault="000F57EE" w:rsidP="00883CD1">
      <w:pPr>
        <w:numPr>
          <w:ilvl w:val="0"/>
          <w:numId w:val="3"/>
        </w:numPr>
        <w:jc w:val="both"/>
      </w:pPr>
      <w:r>
        <w:t>☐</w:t>
      </w:r>
      <w:r>
        <w:t xml:space="preserve"> 10. Programas de procesamiento de tex</w:t>
      </w:r>
      <w:r>
        <w:t>to, programas de hojas de cálculo, programas de correo electrónico, navegadores web y los juegos son todos ejemplos de programas de utilidad.</w:t>
      </w:r>
    </w:p>
    <w:p w14:paraId="77267A75" w14:textId="77777777" w:rsidR="00B735E3" w:rsidRDefault="000F57EE" w:rsidP="00883CD1">
      <w:pPr>
        <w:pStyle w:val="Ttulo1"/>
        <w:jc w:val="both"/>
      </w:pPr>
      <w:bookmarkStart w:id="4" w:name="capítulo-2"/>
      <w:bookmarkEnd w:id="0"/>
      <w:bookmarkEnd w:id="1"/>
      <w:bookmarkEnd w:id="3"/>
      <w:r>
        <w:rPr>
          <w:rStyle w:val="SectionNumber"/>
        </w:rPr>
        <w:t>2</w:t>
      </w:r>
      <w:r>
        <w:tab/>
        <w:t>Capítulo 2°</w:t>
      </w:r>
    </w:p>
    <w:p w14:paraId="1A34D803" w14:textId="77777777" w:rsidR="00B735E3" w:rsidRDefault="000F57EE" w:rsidP="00883CD1">
      <w:pPr>
        <w:pStyle w:val="Ttulo2"/>
        <w:jc w:val="both"/>
      </w:pPr>
      <w:bookmarkStart w:id="5" w:name="preguntas-de-revisión-1"/>
      <w:r>
        <w:rPr>
          <w:rStyle w:val="SectionNumber"/>
        </w:rPr>
        <w:t>2.1</w:t>
      </w:r>
      <w:r>
        <w:tab/>
        <w:t>Preguntas de revisión</w:t>
      </w:r>
    </w:p>
    <w:p w14:paraId="784FA827" w14:textId="77777777" w:rsidR="00B735E3" w:rsidRDefault="000F57EE" w:rsidP="00883CD1">
      <w:pPr>
        <w:pStyle w:val="Ttulo3"/>
        <w:jc w:val="both"/>
      </w:pPr>
      <w:bookmarkStart w:id="6" w:name="opción-múltiple-1"/>
      <w:r>
        <w:rPr>
          <w:rStyle w:val="SectionNumber"/>
        </w:rPr>
        <w:t>2.1.1</w:t>
      </w:r>
      <w:r>
        <w:tab/>
        <w:t>Opción múltiple</w:t>
      </w:r>
    </w:p>
    <w:p w14:paraId="22F2E1CC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 error </w:t>
      </w:r>
      <w:r>
        <w:rPr>
          <w:b/>
          <w:bCs/>
        </w:rPr>
        <w:t>lógico</w:t>
      </w:r>
      <w:r>
        <w:t xml:space="preserve"> no impide que el programa se ejecute</w:t>
      </w:r>
      <w:r>
        <w:t>, pero hace que producir resultados incorrectos.</w:t>
      </w:r>
    </w:p>
    <w:p w14:paraId="5ACD0BE0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(a) </w:t>
      </w:r>
      <w:r>
        <w:rPr>
          <w:b/>
          <w:bCs/>
        </w:rPr>
        <w:t>tarea</w:t>
      </w:r>
      <w:r>
        <w:t xml:space="preserve"> es una función única que el programa debe realizar para poder satisfacer al cliente</w:t>
      </w:r>
    </w:p>
    <w:p w14:paraId="074D7622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(a) </w:t>
      </w:r>
      <w:r>
        <w:rPr>
          <w:b/>
          <w:bCs/>
        </w:rPr>
        <w:t>algoritmo</w:t>
      </w:r>
      <w:r>
        <w:t xml:space="preserve"> es un conjunto de pasos lógicos bien definidos que se deben seguir para realizar una tarea.</w:t>
      </w:r>
    </w:p>
    <w:p w14:paraId="41B99D17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 lenguaje informal que no tiene reglas de sintaxis y no está destinado a ser compilado o ejecutado se llama </w:t>
      </w:r>
      <w:r>
        <w:rPr>
          <w:b/>
          <w:bCs/>
        </w:rPr>
        <w:t>pseudocódigo</w:t>
      </w:r>
      <w:r>
        <w:t>.</w:t>
      </w:r>
    </w:p>
    <w:p w14:paraId="08CC51AD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 </w:t>
      </w:r>
      <w:r>
        <w:rPr>
          <w:b/>
          <w:bCs/>
        </w:rPr>
        <w:t>diagrama de flujo</w:t>
      </w:r>
      <w:r>
        <w:t xml:space="preserve"> es un diagrama que describe gráficamente los pasos que tienen lugar en un programa.</w:t>
      </w:r>
    </w:p>
    <w:p w14:paraId="216616EB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(a) </w:t>
      </w:r>
      <w:r>
        <w:rPr>
          <w:b/>
          <w:bCs/>
        </w:rPr>
        <w:t>estructura de secuenc</w:t>
      </w:r>
      <w:r>
        <w:rPr>
          <w:b/>
          <w:bCs/>
        </w:rPr>
        <w:t>ia</w:t>
      </w:r>
      <w:r>
        <w:t xml:space="preserve"> es un conjunto de declaraciones que se ejecutan en el orden en que aparecen</w:t>
      </w:r>
    </w:p>
    <w:p w14:paraId="6489EA45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(a) </w:t>
      </w:r>
      <w:r>
        <w:rPr>
          <w:b/>
          <w:bCs/>
        </w:rPr>
        <w:t>cadena</w:t>
      </w:r>
      <w:r>
        <w:t xml:space="preserve"> es una secuencia de caracteres que se usa como datos.</w:t>
      </w:r>
    </w:p>
    <w:p w14:paraId="19ED3C0D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(a) </w:t>
      </w:r>
      <w:r>
        <w:rPr>
          <w:b/>
          <w:bCs/>
        </w:rPr>
        <w:t>variable</w:t>
      </w:r>
      <w:r>
        <w:t xml:space="preserve"> </w:t>
      </w:r>
      <w:r>
        <w:t>es una ubicación de almacenamiento en la memoria que está representada por un nombre.</w:t>
      </w:r>
    </w:p>
    <w:p w14:paraId="3D25702D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 </w:t>
      </w:r>
      <w:r>
        <w:rPr>
          <w:b/>
          <w:bCs/>
        </w:rPr>
        <w:t>usuario</w:t>
      </w:r>
      <w:r>
        <w:t xml:space="preserve"> es cualquier persona hipotética que utiliza un programa y proporciona entrada para ello</w:t>
      </w:r>
    </w:p>
    <w:p w14:paraId="604D43B0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(a) </w:t>
      </w:r>
      <w:r>
        <w:rPr>
          <w:b/>
          <w:bCs/>
        </w:rPr>
        <w:t>declaración de entrada</w:t>
      </w:r>
      <w:r>
        <w:t xml:space="preserve"> es un mensaje que le dice (o pide) al usua</w:t>
      </w:r>
      <w:r>
        <w:t>rio que ingrese un valor específico.</w:t>
      </w:r>
    </w:p>
    <w:p w14:paraId="0F2AB2DF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(a) </w:t>
      </w:r>
      <w:r>
        <w:rPr>
          <w:b/>
          <w:bCs/>
        </w:rPr>
        <w:t>declaración de inicialización</w:t>
      </w:r>
      <w:r>
        <w:t xml:space="preserve"> establece una variable en un valor especificado.</w:t>
      </w:r>
    </w:p>
    <w:p w14:paraId="741CD91E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En la expresión 12 + 7, los valores a la derecha e izquierda del símbolo + se llaman: </w:t>
      </w:r>
      <w:r>
        <w:rPr>
          <w:b/>
          <w:bCs/>
        </w:rPr>
        <w:t>argumentos</w:t>
      </w:r>
    </w:p>
    <w:p w14:paraId="11C25860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 operador </w:t>
      </w:r>
      <w:r>
        <w:rPr>
          <w:b/>
          <w:bCs/>
        </w:rPr>
        <w:t>exponente</w:t>
      </w:r>
      <w:r>
        <w:t xml:space="preserve"> eleva un número</w:t>
      </w:r>
      <w:r>
        <w:t xml:space="preserve"> a una potencia.</w:t>
      </w:r>
    </w:p>
    <w:p w14:paraId="67C513BE" w14:textId="77777777" w:rsidR="00B735E3" w:rsidRDefault="000F57EE" w:rsidP="00883CD1">
      <w:pPr>
        <w:numPr>
          <w:ilvl w:val="0"/>
          <w:numId w:val="4"/>
        </w:numPr>
        <w:jc w:val="both"/>
      </w:pPr>
      <w:r>
        <w:lastRenderedPageBreak/>
        <w:t xml:space="preserve">Un operador </w:t>
      </w:r>
      <w:r>
        <w:rPr>
          <w:b/>
          <w:bCs/>
        </w:rPr>
        <w:t>módulo</w:t>
      </w:r>
      <w:r>
        <w:t xml:space="preserve"> realiza la división, pero en lugar de devolver el cociente devuelve el resto.</w:t>
      </w:r>
    </w:p>
    <w:p w14:paraId="0E935B0F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(a) </w:t>
      </w:r>
      <w:r>
        <w:rPr>
          <w:b/>
          <w:bCs/>
        </w:rPr>
        <w:t>declaración de variable</w:t>
      </w:r>
      <w:r>
        <w:t xml:space="preserve"> especifica el nombre y el tipo de datos de una variable.</w:t>
      </w:r>
    </w:p>
    <w:p w14:paraId="46190BAA" w14:textId="77777777" w:rsidR="00B735E3" w:rsidRDefault="000F57EE" w:rsidP="00883CD1">
      <w:pPr>
        <w:numPr>
          <w:ilvl w:val="0"/>
          <w:numId w:val="4"/>
        </w:numPr>
        <w:jc w:val="both"/>
      </w:pPr>
      <w:r>
        <w:t>La asignación de un valor a una variable en una declara</w:t>
      </w:r>
      <w:r>
        <w:t xml:space="preserve">ción de declaración se llama </w:t>
      </w:r>
      <w:r>
        <w:rPr>
          <w:b/>
          <w:bCs/>
        </w:rPr>
        <w:t>inicialización</w:t>
      </w:r>
      <w:r>
        <w:t>.</w:t>
      </w:r>
    </w:p>
    <w:p w14:paraId="49E161F5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a variable </w:t>
      </w:r>
      <w:r>
        <w:rPr>
          <w:b/>
          <w:bCs/>
        </w:rPr>
        <w:t>indefinida</w:t>
      </w:r>
      <w:r>
        <w:t xml:space="preserve"> es aquella que se ha declarado, pero no se ha inicializado o asignado un valor.</w:t>
      </w:r>
    </w:p>
    <w:p w14:paraId="6677CEBD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(a) </w:t>
      </w:r>
      <w:r>
        <w:rPr>
          <w:b/>
          <w:bCs/>
        </w:rPr>
        <w:t>Constante</w:t>
      </w:r>
      <w:r>
        <w:t xml:space="preserve"> es una variable cuyo contenido tiene un valor que es de solo lectura y no se puede cambiar </w:t>
      </w:r>
      <w:r>
        <w:t>durante la ejecución del programa.</w:t>
      </w:r>
    </w:p>
    <w:p w14:paraId="1D432797" w14:textId="77777777" w:rsidR="00B735E3" w:rsidRDefault="000F57EE" w:rsidP="00883CD1">
      <w:pPr>
        <w:numPr>
          <w:ilvl w:val="0"/>
          <w:numId w:val="4"/>
        </w:numPr>
        <w:jc w:val="both"/>
      </w:pPr>
      <w:r>
        <w:t xml:space="preserve">Un proceso de depuración en el que imaginas que tu eres la computadora ejecutando el programa se llama </w:t>
      </w:r>
      <w:r>
        <w:rPr>
          <w:b/>
          <w:bCs/>
        </w:rPr>
        <w:t>Hand tracing</w:t>
      </w:r>
      <w:r>
        <w:t>.</w:t>
      </w:r>
    </w:p>
    <w:p w14:paraId="34529A28" w14:textId="77777777" w:rsidR="00B735E3" w:rsidRDefault="000F57EE" w:rsidP="00883CD1">
      <w:pPr>
        <w:numPr>
          <w:ilvl w:val="0"/>
          <w:numId w:val="4"/>
        </w:numPr>
        <w:jc w:val="both"/>
      </w:pPr>
      <w:r>
        <w:t>Notas breves colocadas en diferentes partes de un programa, explicando cómo esas partes de el programa d</w:t>
      </w:r>
      <w:r>
        <w:t xml:space="preserve">e trabajo, se llaman: </w:t>
      </w:r>
      <w:r>
        <w:rPr>
          <w:b/>
          <w:bCs/>
        </w:rPr>
        <w:t>Comentarios</w:t>
      </w:r>
      <w:r>
        <w:t>.</w:t>
      </w:r>
    </w:p>
    <w:p w14:paraId="5FF0C340" w14:textId="77777777" w:rsidR="00B735E3" w:rsidRDefault="000F57EE" w:rsidP="00883CD1">
      <w:pPr>
        <w:pStyle w:val="Ttulo3"/>
        <w:jc w:val="both"/>
      </w:pPr>
      <w:bookmarkStart w:id="7" w:name="verdadero-o-falso-1"/>
      <w:bookmarkEnd w:id="6"/>
      <w:r>
        <w:rPr>
          <w:rStyle w:val="SectionNumber"/>
        </w:rPr>
        <w:t>2.1.2</w:t>
      </w:r>
      <w:r>
        <w:tab/>
        <w:t>Verdadero o Falso</w:t>
      </w:r>
    </w:p>
    <w:p w14:paraId="327F5C78" w14:textId="77777777" w:rsidR="00B735E3" w:rsidRDefault="000F57EE" w:rsidP="00883CD1">
      <w:pPr>
        <w:pStyle w:val="FirstParagraph"/>
        <w:jc w:val="both"/>
      </w:pPr>
      <w:r>
        <w:t>Aclaración: - [ ] Falso - [X] Verdadero</w:t>
      </w:r>
    </w:p>
    <w:p w14:paraId="5B0B48D9" w14:textId="77777777" w:rsidR="00B735E3" w:rsidRDefault="000F57EE" w:rsidP="00883CD1">
      <w:pPr>
        <w:numPr>
          <w:ilvl w:val="0"/>
          <w:numId w:val="5"/>
        </w:numPr>
        <w:jc w:val="both"/>
      </w:pPr>
      <w:r>
        <w:t>☐</w:t>
      </w:r>
      <w:r>
        <w:t xml:space="preserve"> 1. Los programadores deben tener cuidado de no cometer errores de sintaxis al escribir pseudocódigo programas.</w:t>
      </w:r>
    </w:p>
    <w:p w14:paraId="5AF6A431" w14:textId="77777777" w:rsidR="00B735E3" w:rsidRDefault="000F57EE" w:rsidP="00883CD1">
      <w:pPr>
        <w:numPr>
          <w:ilvl w:val="0"/>
          <w:numId w:val="5"/>
        </w:numPr>
        <w:jc w:val="both"/>
      </w:pPr>
      <w:r>
        <w:t>☒</w:t>
      </w:r>
      <w:r>
        <w:t xml:space="preserve"> 2. En una expresión matemática, la multipl</w:t>
      </w:r>
      <w:r>
        <w:t>icación y la división tienen lugar antes que la suma y sustracción.</w:t>
      </w:r>
    </w:p>
    <w:p w14:paraId="4305D334" w14:textId="77777777" w:rsidR="00B735E3" w:rsidRDefault="000F57EE" w:rsidP="00883CD1">
      <w:pPr>
        <w:numPr>
          <w:ilvl w:val="0"/>
          <w:numId w:val="5"/>
        </w:numPr>
        <w:jc w:val="both"/>
      </w:pPr>
      <w:r>
        <w:t>☐</w:t>
      </w:r>
      <w:r>
        <w:t xml:space="preserve"> 3. Los nombres variables pueden tener espacios en ellas.</w:t>
      </w:r>
    </w:p>
    <w:p w14:paraId="51843ED7" w14:textId="77777777" w:rsidR="00B735E3" w:rsidRDefault="000F57EE" w:rsidP="00883CD1">
      <w:pPr>
        <w:numPr>
          <w:ilvl w:val="0"/>
          <w:numId w:val="5"/>
        </w:numPr>
        <w:jc w:val="both"/>
      </w:pPr>
      <w:r>
        <w:t>☒</w:t>
      </w:r>
      <w:r>
        <w:t xml:space="preserve"> 4. En la mayoría de los lenguajes, el primer carácter de un nombre de variable no puede ser un número.</w:t>
      </w:r>
    </w:p>
    <w:p w14:paraId="596BACD9" w14:textId="77777777" w:rsidR="00B735E3" w:rsidRDefault="000F57EE" w:rsidP="00883CD1">
      <w:pPr>
        <w:numPr>
          <w:ilvl w:val="0"/>
          <w:numId w:val="5"/>
        </w:numPr>
        <w:jc w:val="both"/>
      </w:pPr>
      <w:r>
        <w:t>☐</w:t>
      </w:r>
      <w:r>
        <w:t xml:space="preserve"> 5. El nombre Gross_pay</w:t>
      </w:r>
      <w:r>
        <w:t xml:space="preserve"> está escrito en la convención camelCase.</w:t>
      </w:r>
    </w:p>
    <w:p w14:paraId="12D2EC82" w14:textId="77777777" w:rsidR="00B735E3" w:rsidRDefault="000F57EE" w:rsidP="00883CD1">
      <w:pPr>
        <w:numPr>
          <w:ilvl w:val="0"/>
          <w:numId w:val="5"/>
        </w:numPr>
        <w:jc w:val="both"/>
      </w:pPr>
      <w:r>
        <w:t>☒</w:t>
      </w:r>
      <w:r>
        <w:t xml:space="preserve"> 6. En lenguajes que requieren declaraciones de variables, la declaración de una variable debe aparecen antes de cualquier otra declaración que use la variable.</w:t>
      </w:r>
    </w:p>
    <w:p w14:paraId="40C7EB60" w14:textId="77777777" w:rsidR="00B735E3" w:rsidRDefault="000F57EE" w:rsidP="00883CD1">
      <w:pPr>
        <w:numPr>
          <w:ilvl w:val="0"/>
          <w:numId w:val="5"/>
        </w:numPr>
        <w:jc w:val="both"/>
      </w:pPr>
      <w:r>
        <w:t>☒</w:t>
      </w:r>
      <w:r>
        <w:t xml:space="preserve"> 7. Las variables no inicializadas son una causa co</w:t>
      </w:r>
      <w:r>
        <w:t>mún de errores.</w:t>
      </w:r>
    </w:p>
    <w:p w14:paraId="509DABE6" w14:textId="77777777" w:rsidR="00B735E3" w:rsidRDefault="000F57EE" w:rsidP="00883CD1">
      <w:pPr>
        <w:numPr>
          <w:ilvl w:val="0"/>
          <w:numId w:val="5"/>
        </w:numPr>
        <w:jc w:val="both"/>
      </w:pPr>
      <w:r>
        <w:t>☒</w:t>
      </w:r>
      <w:r>
        <w:t xml:space="preserve"> 8. El valor de una constante nombrada no se puede cambiar durante la ejecución del programa.</w:t>
      </w:r>
    </w:p>
    <w:p w14:paraId="4BD87138" w14:textId="77777777" w:rsidR="00B735E3" w:rsidRDefault="000F57EE" w:rsidP="00883CD1">
      <w:pPr>
        <w:numPr>
          <w:ilvl w:val="0"/>
          <w:numId w:val="5"/>
        </w:numPr>
        <w:jc w:val="both"/>
      </w:pPr>
      <w:r>
        <w:t>☒</w:t>
      </w:r>
      <w:r>
        <w:t xml:space="preserve"> 9. El </w:t>
      </w:r>
      <w:r>
        <w:rPr>
          <w:i/>
          <w:iCs/>
        </w:rPr>
        <w:t>Hand Tracing</w:t>
      </w:r>
      <w:r>
        <w:t xml:space="preserve"> es el proceso de traducir un programa de pseudocódigo a una máquina idioma a mano.</w:t>
      </w:r>
    </w:p>
    <w:p w14:paraId="497C42F1" w14:textId="77777777" w:rsidR="00B735E3" w:rsidRDefault="000F57EE" w:rsidP="00883CD1">
      <w:pPr>
        <w:numPr>
          <w:ilvl w:val="0"/>
          <w:numId w:val="5"/>
        </w:numPr>
        <w:jc w:val="both"/>
      </w:pPr>
      <w:r>
        <w:lastRenderedPageBreak/>
        <w:t>☐</w:t>
      </w:r>
      <w:r>
        <w:t xml:space="preserve"> 10. La documentación interna se refiere a libros y manuales que documentan un programa, y están diseñados para su uso dentro del departamento de programación de una empresa.</w:t>
      </w:r>
    </w:p>
    <w:p w14:paraId="3F20E9F9" w14:textId="77777777" w:rsidR="00B735E3" w:rsidRDefault="000F57EE" w:rsidP="00883CD1">
      <w:pPr>
        <w:pStyle w:val="Ttulo3"/>
        <w:jc w:val="both"/>
      </w:pPr>
      <w:bookmarkStart w:id="8" w:name="respuesta-corta"/>
      <w:bookmarkEnd w:id="7"/>
      <w:r>
        <w:rPr>
          <w:rStyle w:val="SectionNumber"/>
        </w:rPr>
        <w:t>2.1.3</w:t>
      </w:r>
      <w:r>
        <w:tab/>
        <w:t>Respuesta corta</w:t>
      </w:r>
    </w:p>
    <w:p w14:paraId="6CBCC7CD" w14:textId="77777777" w:rsidR="00B735E3" w:rsidRDefault="000F57EE" w:rsidP="00883CD1">
      <w:pPr>
        <w:pStyle w:val="Compact"/>
        <w:numPr>
          <w:ilvl w:val="0"/>
          <w:numId w:val="6"/>
        </w:numPr>
        <w:jc w:val="both"/>
      </w:pPr>
      <w:r>
        <w:t>¿Qué suele hacer un programador profesional primero para c</w:t>
      </w:r>
      <w:r>
        <w:t>omprender de un problema?</w:t>
      </w:r>
    </w:p>
    <w:p w14:paraId="2149F537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Entender y estudiar el problema, después diseñarlo.</w:t>
      </w:r>
    </w:p>
    <w:p w14:paraId="2D510EA1" w14:textId="77777777" w:rsidR="00B735E3" w:rsidRDefault="000F57EE" w:rsidP="00883CD1">
      <w:pPr>
        <w:pStyle w:val="Compact"/>
        <w:numPr>
          <w:ilvl w:val="0"/>
          <w:numId w:val="7"/>
        </w:numPr>
        <w:jc w:val="both"/>
      </w:pPr>
      <w:r>
        <w:t>¿Qué es el pseudocódigo?</w:t>
      </w:r>
    </w:p>
    <w:p w14:paraId="19AB138D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Un lenguaje informal</w:t>
      </w:r>
    </w:p>
    <w:p w14:paraId="5319D2A0" w14:textId="77777777" w:rsidR="00B735E3" w:rsidRDefault="000F57EE" w:rsidP="00883CD1">
      <w:pPr>
        <w:pStyle w:val="Compact"/>
        <w:numPr>
          <w:ilvl w:val="0"/>
          <w:numId w:val="8"/>
        </w:numPr>
        <w:jc w:val="both"/>
      </w:pPr>
      <w:r>
        <w:t>¿Cuáles son los tres pasos suelen realizar los programas informáticos?</w:t>
      </w:r>
    </w:p>
    <w:p w14:paraId="20B22C21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Fetch, decode, execute</w:t>
      </w:r>
    </w:p>
    <w:p w14:paraId="6E53A5F5" w14:textId="77777777" w:rsidR="00B735E3" w:rsidRDefault="000F57EE" w:rsidP="00883CD1">
      <w:pPr>
        <w:pStyle w:val="Compact"/>
        <w:numPr>
          <w:ilvl w:val="0"/>
          <w:numId w:val="9"/>
        </w:numPr>
        <w:jc w:val="both"/>
      </w:pPr>
      <w:r>
        <w:t xml:space="preserve">¿Qué significa el término </w:t>
      </w:r>
      <w:r>
        <w:rPr>
          <w:i/>
          <w:iCs/>
        </w:rPr>
        <w:t>user-friendly</w:t>
      </w:r>
      <w:r>
        <w:t>?</w:t>
      </w:r>
    </w:p>
    <w:p w14:paraId="1A129C25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Que es fácil de usar para el usuario</w:t>
      </w:r>
    </w:p>
    <w:p w14:paraId="56FCFFE5" w14:textId="77777777" w:rsidR="00B735E3" w:rsidRDefault="000F57EE" w:rsidP="00883CD1">
      <w:pPr>
        <w:pStyle w:val="Compact"/>
        <w:numPr>
          <w:ilvl w:val="0"/>
          <w:numId w:val="10"/>
        </w:numPr>
        <w:jc w:val="both"/>
      </w:pPr>
      <w:r>
        <w:t>¿Qué son dos cosas se deben especificar normalmente en una declaración de variable?</w:t>
      </w:r>
    </w:p>
    <w:p w14:paraId="42F1E6D5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Tipo y el nombre</w:t>
      </w:r>
    </w:p>
    <w:p w14:paraId="55314FC5" w14:textId="77777777" w:rsidR="00B735E3" w:rsidRDefault="000F57EE" w:rsidP="00883CD1">
      <w:pPr>
        <w:pStyle w:val="Compact"/>
        <w:numPr>
          <w:ilvl w:val="0"/>
          <w:numId w:val="11"/>
        </w:numPr>
        <w:jc w:val="both"/>
      </w:pPr>
      <w:r>
        <w:t>¿Qué valor se almacena en las variables no inicializadas?</w:t>
      </w:r>
    </w:p>
    <w:p w14:paraId="5FCE22F7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Normalmente 0</w:t>
      </w:r>
    </w:p>
    <w:p w14:paraId="022034E0" w14:textId="77777777" w:rsidR="00B735E3" w:rsidRDefault="000F57EE" w:rsidP="00883CD1">
      <w:pPr>
        <w:pStyle w:val="Ttulo3"/>
        <w:jc w:val="both"/>
      </w:pPr>
      <w:bookmarkStart w:id="9" w:name="algorithm-workbench"/>
      <w:bookmarkEnd w:id="8"/>
      <w:r>
        <w:rPr>
          <w:rStyle w:val="SectionNumber"/>
        </w:rPr>
        <w:t>2.1.4</w:t>
      </w:r>
      <w:r>
        <w:tab/>
        <w:t>Algorithm Workbench</w:t>
      </w:r>
    </w:p>
    <w:p w14:paraId="2899325E" w14:textId="77777777" w:rsidR="00B735E3" w:rsidRDefault="000F57EE" w:rsidP="00883CD1">
      <w:pPr>
        <w:pStyle w:val="Compact"/>
        <w:numPr>
          <w:ilvl w:val="0"/>
          <w:numId w:val="12"/>
        </w:numPr>
        <w:jc w:val="both"/>
      </w:pPr>
      <w:r>
        <w:t>Diseñ</w:t>
      </w:r>
      <w:r>
        <w:t>e un algoritmo que solicite al usuario que ingrese su altura y almacene la la entrada del usuario en una variable llamada altura.</w:t>
      </w:r>
    </w:p>
    <w:p w14:paraId="182E1473" w14:textId="77777777" w:rsidR="00B735E3" w:rsidRDefault="000F57EE" w:rsidP="00883CD1">
      <w:pPr>
        <w:pStyle w:val="Compact"/>
        <w:numPr>
          <w:ilvl w:val="0"/>
          <w:numId w:val="13"/>
        </w:numPr>
        <w:jc w:val="both"/>
      </w:pPr>
      <w:r>
        <w:t>Estructura del algoritmo:</w:t>
      </w:r>
    </w:p>
    <w:p w14:paraId="3AD33128" w14:textId="77777777" w:rsidR="00B735E3" w:rsidRDefault="000F57EE" w:rsidP="00883CD1">
      <w:pPr>
        <w:pStyle w:val="Compact"/>
        <w:numPr>
          <w:ilvl w:val="1"/>
          <w:numId w:val="14"/>
        </w:numPr>
        <w:jc w:val="both"/>
      </w:pPr>
      <w:r>
        <w:t>Inicio</w:t>
      </w:r>
    </w:p>
    <w:p w14:paraId="531199E8" w14:textId="77777777" w:rsidR="00B735E3" w:rsidRDefault="000F57EE" w:rsidP="00883CD1">
      <w:pPr>
        <w:pStyle w:val="Compact"/>
        <w:numPr>
          <w:ilvl w:val="2"/>
          <w:numId w:val="15"/>
        </w:numPr>
        <w:jc w:val="both"/>
      </w:pPr>
      <w:r>
        <w:t xml:space="preserve">Declaración de la variable </w:t>
      </w:r>
      <w:r>
        <w:rPr>
          <w:i/>
          <w:iCs/>
        </w:rPr>
        <w:t>altura</w:t>
      </w:r>
    </w:p>
    <w:p w14:paraId="654A32F8" w14:textId="77777777" w:rsidR="00B735E3" w:rsidRDefault="000F57EE" w:rsidP="00883CD1">
      <w:pPr>
        <w:pStyle w:val="Compact"/>
        <w:numPr>
          <w:ilvl w:val="2"/>
          <w:numId w:val="15"/>
        </w:numPr>
        <w:jc w:val="both"/>
      </w:pPr>
      <w:r>
        <w:t>Solicitar la altura del usuario</w:t>
      </w:r>
    </w:p>
    <w:p w14:paraId="6A923E31" w14:textId="77777777" w:rsidR="00B735E3" w:rsidRDefault="000F57EE" w:rsidP="00883CD1">
      <w:pPr>
        <w:pStyle w:val="Compact"/>
        <w:numPr>
          <w:ilvl w:val="2"/>
          <w:numId w:val="15"/>
        </w:numPr>
        <w:jc w:val="both"/>
      </w:pPr>
      <w:r>
        <w:t>Almacenar el input del usua</w:t>
      </w:r>
      <w:r>
        <w:t xml:space="preserve">rio en la variable </w:t>
      </w:r>
      <w:r>
        <w:rPr>
          <w:i/>
          <w:iCs/>
        </w:rPr>
        <w:t>altura</w:t>
      </w:r>
    </w:p>
    <w:p w14:paraId="0768BF70" w14:textId="77777777" w:rsidR="00B735E3" w:rsidRDefault="000F57EE" w:rsidP="00883CD1">
      <w:pPr>
        <w:pStyle w:val="Compact"/>
        <w:numPr>
          <w:ilvl w:val="1"/>
          <w:numId w:val="14"/>
        </w:numPr>
        <w:jc w:val="both"/>
      </w:pPr>
      <w:r>
        <w:t>Fin</w:t>
      </w:r>
    </w:p>
    <w:p w14:paraId="5884D2CD" w14:textId="77777777" w:rsidR="00B735E3" w:rsidRDefault="000F57EE" w:rsidP="00883CD1">
      <w:pPr>
        <w:pStyle w:val="Compact"/>
        <w:numPr>
          <w:ilvl w:val="0"/>
          <w:numId w:val="16"/>
        </w:numPr>
        <w:jc w:val="both"/>
      </w:pPr>
      <w:r>
        <w:t>Diseñe un algoritmo que solicite al usuario que ingrese su color favorito y almacena la entrada del usuario en una variable denominada color.</w:t>
      </w:r>
    </w:p>
    <w:p w14:paraId="7A97D544" w14:textId="77777777" w:rsidR="00B735E3" w:rsidRDefault="000F57EE" w:rsidP="00883CD1">
      <w:pPr>
        <w:pStyle w:val="Compact"/>
        <w:numPr>
          <w:ilvl w:val="0"/>
          <w:numId w:val="17"/>
        </w:numPr>
        <w:jc w:val="both"/>
      </w:pPr>
      <w:r>
        <w:t>Estructura del algoritmo:</w:t>
      </w:r>
    </w:p>
    <w:p w14:paraId="2DDD86E4" w14:textId="77777777" w:rsidR="00B735E3" w:rsidRDefault="000F57EE" w:rsidP="00883CD1">
      <w:pPr>
        <w:pStyle w:val="Compact"/>
        <w:numPr>
          <w:ilvl w:val="1"/>
          <w:numId w:val="18"/>
        </w:numPr>
        <w:jc w:val="both"/>
      </w:pPr>
      <w:r>
        <w:t>Inicio</w:t>
      </w:r>
    </w:p>
    <w:p w14:paraId="268CB5F7" w14:textId="77777777" w:rsidR="00B735E3" w:rsidRDefault="000F57EE" w:rsidP="00883CD1">
      <w:pPr>
        <w:pStyle w:val="Compact"/>
        <w:numPr>
          <w:ilvl w:val="2"/>
          <w:numId w:val="19"/>
        </w:numPr>
        <w:jc w:val="both"/>
      </w:pPr>
      <w:r>
        <w:t xml:space="preserve">Declaración de la variable </w:t>
      </w:r>
      <w:r>
        <w:rPr>
          <w:i/>
          <w:iCs/>
        </w:rPr>
        <w:t>color</w:t>
      </w:r>
    </w:p>
    <w:p w14:paraId="7F2D9619" w14:textId="77777777" w:rsidR="00B735E3" w:rsidRDefault="000F57EE" w:rsidP="00883CD1">
      <w:pPr>
        <w:pStyle w:val="Compact"/>
        <w:numPr>
          <w:ilvl w:val="2"/>
          <w:numId w:val="19"/>
        </w:numPr>
        <w:jc w:val="both"/>
      </w:pPr>
      <w:r>
        <w:t>Solicitar el color del usuario</w:t>
      </w:r>
    </w:p>
    <w:p w14:paraId="12E44754" w14:textId="77777777" w:rsidR="00B735E3" w:rsidRDefault="000F57EE" w:rsidP="00883CD1">
      <w:pPr>
        <w:pStyle w:val="Compact"/>
        <w:numPr>
          <w:ilvl w:val="2"/>
          <w:numId w:val="19"/>
        </w:numPr>
        <w:jc w:val="both"/>
      </w:pPr>
      <w:r>
        <w:t>Almacenar el inpu</w:t>
      </w:r>
      <w:r>
        <w:t xml:space="preserve">t del usuario en la variable </w:t>
      </w:r>
      <w:r>
        <w:rPr>
          <w:i/>
          <w:iCs/>
        </w:rPr>
        <w:t>color</w:t>
      </w:r>
    </w:p>
    <w:p w14:paraId="5A9119EF" w14:textId="77777777" w:rsidR="00B735E3" w:rsidRDefault="000F57EE" w:rsidP="00883CD1">
      <w:pPr>
        <w:pStyle w:val="Compact"/>
        <w:numPr>
          <w:ilvl w:val="1"/>
          <w:numId w:val="18"/>
        </w:numPr>
        <w:jc w:val="both"/>
      </w:pPr>
      <w:r>
        <w:t>Fin</w:t>
      </w:r>
    </w:p>
    <w:p w14:paraId="0B9CDD6A" w14:textId="77777777" w:rsidR="00B735E3" w:rsidRDefault="000F57EE" w:rsidP="00883CD1">
      <w:pPr>
        <w:pStyle w:val="Compact"/>
        <w:numPr>
          <w:ilvl w:val="0"/>
          <w:numId w:val="20"/>
        </w:numPr>
        <w:jc w:val="both"/>
      </w:pPr>
      <w:r>
        <w:lastRenderedPageBreak/>
        <w:t xml:space="preserve">Escriba declaraciones de asignación que realicen las siguientes operaciones con el variables: </w:t>
      </w:r>
      <w:r>
        <w:rPr>
          <w:i/>
          <w:iCs/>
        </w:rPr>
        <w:t>a, b, c</w:t>
      </w:r>
      <w:r>
        <w:t>.</w:t>
      </w:r>
    </w:p>
    <w:p w14:paraId="1BE6DB17" w14:textId="77777777" w:rsidR="00B735E3" w:rsidRDefault="000F57EE" w:rsidP="00883CD1">
      <w:pPr>
        <w:numPr>
          <w:ilvl w:val="0"/>
          <w:numId w:val="21"/>
        </w:numPr>
        <w:jc w:val="both"/>
      </w:pPr>
      <w:r>
        <w:t xml:space="preserve">Agrega 2 a </w:t>
      </w:r>
      <w:r>
        <w:rPr>
          <w:i/>
          <w:iCs/>
        </w:rPr>
        <w:t>a</w:t>
      </w:r>
      <w:r>
        <w:t xml:space="preserve"> y almacena el resultado en </w:t>
      </w:r>
      <w:r>
        <w:rPr>
          <w:i/>
          <w:iCs/>
        </w:rPr>
        <w:t>b</w:t>
      </w:r>
      <w:r>
        <w:t>.</w:t>
      </w:r>
    </w:p>
    <w:p w14:paraId="026FC1F3" w14:textId="77777777" w:rsidR="00B735E3" w:rsidRDefault="000F57EE" w:rsidP="00883CD1">
      <w:pPr>
        <w:numPr>
          <w:ilvl w:val="0"/>
          <w:numId w:val="21"/>
        </w:numPr>
        <w:jc w:val="both"/>
      </w:pPr>
      <w:r>
        <w:t xml:space="preserve">Multiplica </w:t>
      </w:r>
      <w:r>
        <w:rPr>
          <w:i/>
          <w:iCs/>
        </w:rPr>
        <w:t>b</w:t>
      </w:r>
      <w:r>
        <w:t xml:space="preserve"> por 4 y almacena el resultado en un </w:t>
      </w:r>
      <w:r>
        <w:rPr>
          <w:i/>
          <w:iCs/>
        </w:rPr>
        <w:t>c</w:t>
      </w:r>
      <w:r>
        <w:t>.</w:t>
      </w:r>
    </w:p>
    <w:p w14:paraId="14702A6C" w14:textId="77777777" w:rsidR="00B735E3" w:rsidRDefault="000F57EE" w:rsidP="00883CD1">
      <w:pPr>
        <w:numPr>
          <w:ilvl w:val="0"/>
          <w:numId w:val="21"/>
        </w:numPr>
        <w:jc w:val="both"/>
      </w:pPr>
      <w:r>
        <w:t xml:space="preserve">Divide </w:t>
      </w:r>
      <w:r>
        <w:rPr>
          <w:i/>
          <w:iCs/>
        </w:rPr>
        <w:t>a</w:t>
      </w:r>
      <w:r>
        <w:t xml:space="preserve"> por </w:t>
      </w:r>
      <m:oMath>
        <m:r>
          <w:rPr>
            <w:rFonts w:ascii="Cambria Math" w:hAnsi="Cambria Math"/>
          </w:rPr>
          <m:t>3.14</m:t>
        </m:r>
      </m:oMath>
      <w:r>
        <w:t xml:space="preserve"> y</w:t>
      </w:r>
      <w:r>
        <w:t xml:space="preserve"> almacena el resultado en </w:t>
      </w:r>
      <w:r>
        <w:rPr>
          <w:i/>
          <w:iCs/>
        </w:rPr>
        <w:t>b</w:t>
      </w:r>
      <w:r>
        <w:t>.</w:t>
      </w:r>
    </w:p>
    <w:p w14:paraId="2E182BFB" w14:textId="77777777" w:rsidR="00B735E3" w:rsidRDefault="000F57EE" w:rsidP="00883CD1">
      <w:pPr>
        <w:numPr>
          <w:ilvl w:val="0"/>
          <w:numId w:val="21"/>
        </w:numPr>
        <w:jc w:val="both"/>
      </w:pPr>
      <w:r>
        <w:t xml:space="preserve">Resta 8 de </w:t>
      </w:r>
      <w:r>
        <w:rPr>
          <w:i/>
          <w:iCs/>
        </w:rPr>
        <w:t>b</w:t>
      </w:r>
      <w:r>
        <w:t xml:space="preserve"> y almacena el resultado en </w:t>
      </w:r>
      <w:r>
        <w:rPr>
          <w:i/>
          <w:iCs/>
        </w:rPr>
        <w:t>a</w:t>
      </w:r>
      <w:r>
        <w:t>.</w:t>
      </w:r>
    </w:p>
    <w:p w14:paraId="705C163F" w14:textId="77777777" w:rsidR="00B735E3" w:rsidRDefault="000F57EE" w:rsidP="00883CD1">
      <w:pPr>
        <w:pStyle w:val="Compact"/>
        <w:numPr>
          <w:ilvl w:val="1"/>
          <w:numId w:val="22"/>
        </w:numPr>
        <w:jc w:val="both"/>
      </w:pPr>
      <w:r>
        <w:t>Definir a = 0</w:t>
      </w:r>
    </w:p>
    <w:p w14:paraId="17CE5577" w14:textId="77777777" w:rsidR="00B735E3" w:rsidRDefault="000F57EE" w:rsidP="00883CD1">
      <w:pPr>
        <w:pStyle w:val="Compact"/>
        <w:numPr>
          <w:ilvl w:val="1"/>
          <w:numId w:val="22"/>
        </w:numPr>
        <w:jc w:val="both"/>
      </w:pPr>
      <w:r>
        <w:t>Definir b = 0</w:t>
      </w:r>
    </w:p>
    <w:p w14:paraId="61B18354" w14:textId="77777777" w:rsidR="00B735E3" w:rsidRDefault="000F57EE" w:rsidP="00883CD1">
      <w:pPr>
        <w:pStyle w:val="Compact"/>
        <w:numPr>
          <w:ilvl w:val="1"/>
          <w:numId w:val="22"/>
        </w:numPr>
        <w:jc w:val="both"/>
      </w:pPr>
      <w:r>
        <w:t>Definir c = 0</w:t>
      </w:r>
    </w:p>
    <w:p w14:paraId="72082A32" w14:textId="77777777" w:rsidR="00B735E3" w:rsidRDefault="000F57EE" w:rsidP="00883CD1">
      <w:pPr>
        <w:pStyle w:val="Compact"/>
        <w:numPr>
          <w:ilvl w:val="1"/>
          <w:numId w:val="22"/>
        </w:numPr>
        <w:jc w:val="both"/>
      </w:pPr>
      <w:r>
        <w:t>b = a + 2</w:t>
      </w:r>
    </w:p>
    <w:p w14:paraId="3E47A398" w14:textId="77777777" w:rsidR="00B735E3" w:rsidRDefault="000F57EE" w:rsidP="00883CD1">
      <w:pPr>
        <w:pStyle w:val="Compact"/>
        <w:numPr>
          <w:ilvl w:val="1"/>
          <w:numId w:val="22"/>
        </w:numPr>
        <w:jc w:val="both"/>
      </w:pPr>
      <w:r>
        <w:t>c = b * 4</w:t>
      </w:r>
    </w:p>
    <w:p w14:paraId="5D5BD98E" w14:textId="77777777" w:rsidR="00B735E3" w:rsidRDefault="000F57EE" w:rsidP="00883CD1">
      <w:pPr>
        <w:pStyle w:val="Compact"/>
        <w:numPr>
          <w:ilvl w:val="1"/>
          <w:numId w:val="22"/>
        </w:numPr>
        <w:jc w:val="both"/>
      </w:pPr>
      <w:r>
        <w:t>b = a / 3.14</w:t>
      </w:r>
    </w:p>
    <w:p w14:paraId="27B60689" w14:textId="77777777" w:rsidR="00B735E3" w:rsidRDefault="000F57EE" w:rsidP="00883CD1">
      <w:pPr>
        <w:pStyle w:val="Compact"/>
        <w:numPr>
          <w:ilvl w:val="1"/>
          <w:numId w:val="22"/>
        </w:numPr>
        <w:jc w:val="both"/>
      </w:pPr>
      <w:r>
        <w:t>a = b - 8</w:t>
      </w:r>
    </w:p>
    <w:p w14:paraId="0D258978" w14:textId="77777777" w:rsidR="00B735E3" w:rsidRDefault="000F57EE" w:rsidP="00883CD1">
      <w:pPr>
        <w:pStyle w:val="Compact"/>
        <w:numPr>
          <w:ilvl w:val="0"/>
          <w:numId w:val="23"/>
        </w:numPr>
        <w:jc w:val="both"/>
      </w:pPr>
      <w:r>
        <w:t xml:space="preserve">Suponga que el resultado de las variables, </w:t>
      </w:r>
      <w:r>
        <w:rPr>
          <w:i/>
          <w:iCs/>
        </w:rPr>
        <w:t>w, x, y, z</w:t>
      </w:r>
      <w:r>
        <w:t xml:space="preserve"> </w:t>
      </w:r>
      <w:r>
        <w:t xml:space="preserve">son números enteros, y que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 xml:space="preserve">,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. ¿Qué valor se almacenará en el resultado en cada uno de los siguientes declaraciones:</w:t>
      </w:r>
    </w:p>
    <w:p w14:paraId="74176FF2" w14:textId="77777777" w:rsidR="00B735E3" w:rsidRDefault="000F57EE" w:rsidP="00883CD1">
      <w:pPr>
        <w:pStyle w:val="Compact"/>
        <w:numPr>
          <w:ilvl w:val="0"/>
          <w:numId w:val="24"/>
        </w:numPr>
        <w:jc w:val="both"/>
      </w:pPr>
      <w:r>
        <w:t xml:space="preserve">Establecer resultado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</m:oMath>
      <w:r>
        <w:t xml:space="preserve"> segundo.</w:t>
      </w:r>
    </w:p>
    <w:p w14:paraId="422E8F53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Resultado: 12</w:t>
      </w:r>
    </w:p>
    <w:p w14:paraId="0F3D3919" w14:textId="77777777" w:rsidR="00B735E3" w:rsidRDefault="000F57EE" w:rsidP="00883CD1">
      <w:pPr>
        <w:pStyle w:val="Compact"/>
        <w:numPr>
          <w:ilvl w:val="0"/>
          <w:numId w:val="25"/>
        </w:numPr>
        <w:jc w:val="both"/>
      </w:pPr>
      <w:r>
        <w:t xml:space="preserve">Establecer resultado: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2</m:t>
        </m:r>
      </m:oMath>
      <w:r>
        <w:t>.</w:t>
      </w:r>
    </w:p>
    <w:p w14:paraId="3AC434AC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Resultado: 4</w:t>
      </w:r>
    </w:p>
    <w:p w14:paraId="142573FE" w14:textId="77777777" w:rsidR="00B735E3" w:rsidRDefault="000F57EE" w:rsidP="00883CD1">
      <w:pPr>
        <w:pStyle w:val="Compact"/>
        <w:numPr>
          <w:ilvl w:val="0"/>
          <w:numId w:val="26"/>
        </w:numPr>
        <w:jc w:val="both"/>
      </w:pPr>
      <w:r>
        <w:t xml:space="preserve">Establecer resultado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x</m:t>
        </m:r>
      </m:oMath>
      <w:r>
        <w:t>.</w:t>
      </w:r>
    </w:p>
    <w:p w14:paraId="7BDF9204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Resultado: 2</w:t>
      </w:r>
    </w:p>
    <w:p w14:paraId="4AF18CE0" w14:textId="77777777" w:rsidR="00B735E3" w:rsidRDefault="000F57EE" w:rsidP="00883CD1">
      <w:pPr>
        <w:pStyle w:val="Compact"/>
        <w:numPr>
          <w:ilvl w:val="0"/>
          <w:numId w:val="27"/>
        </w:numPr>
        <w:jc w:val="both"/>
      </w:pPr>
      <w:r>
        <w:t xml:space="preserve">Establecer resultado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z</m:t>
        </m:r>
      </m:oMath>
      <w:r>
        <w:t>.</w:t>
      </w:r>
    </w:p>
    <w:p w14:paraId="2FB65D18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Resultado: 6</w:t>
      </w:r>
    </w:p>
    <w:p w14:paraId="021E34E5" w14:textId="77777777" w:rsidR="00B735E3" w:rsidRDefault="000F57EE" w:rsidP="00883CD1">
      <w:pPr>
        <w:pStyle w:val="Compact"/>
        <w:numPr>
          <w:ilvl w:val="0"/>
          <w:numId w:val="28"/>
        </w:numPr>
        <w:jc w:val="both"/>
      </w:pPr>
      <w:r>
        <w:t>Escriba una declaración de pseudocódigo que declare el costo en una variable que almacene números reales.</w:t>
      </w:r>
    </w:p>
    <w:p w14:paraId="5BDFDA21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Set</w:t>
      </w:r>
      <w:r>
        <w:t xml:space="preserve"> cost </w:t>
      </w:r>
      <w:r>
        <w:rPr>
          <w:b/>
          <w:bCs/>
        </w:rPr>
        <w:t>as Integer</w:t>
      </w:r>
    </w:p>
    <w:p w14:paraId="35C012E3" w14:textId="77777777" w:rsidR="00B735E3" w:rsidRDefault="000F57EE" w:rsidP="00883CD1">
      <w:pPr>
        <w:pStyle w:val="Compact"/>
        <w:numPr>
          <w:ilvl w:val="0"/>
          <w:numId w:val="29"/>
        </w:numPr>
        <w:jc w:val="both"/>
      </w:pPr>
      <w:r>
        <w:t>Escriba una declaración de pseudocódigo que de</w:t>
      </w:r>
      <w:r>
        <w:t xml:space="preserve">clare la variable </w:t>
      </w:r>
      <w:r>
        <w:rPr>
          <w:i/>
          <w:iCs/>
        </w:rPr>
        <w:t>total</w:t>
      </w:r>
      <w:r>
        <w:t xml:space="preserve"> para que pueda contener enteros. Inicializa la variable con el valor 0.</w:t>
      </w:r>
    </w:p>
    <w:p w14:paraId="24A1525A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Set</w:t>
      </w:r>
      <w:r>
        <w:t xml:space="preserve"> total = 0</w:t>
      </w:r>
    </w:p>
    <w:p w14:paraId="5BE10FE6" w14:textId="77777777" w:rsidR="00B735E3" w:rsidRDefault="000F57EE" w:rsidP="00883CD1">
      <w:pPr>
        <w:pStyle w:val="Compact"/>
        <w:numPr>
          <w:ilvl w:val="0"/>
          <w:numId w:val="30"/>
        </w:numPr>
        <w:jc w:val="both"/>
      </w:pPr>
      <w:r>
        <w:t xml:space="preserve">Escriba una declaración de pseudocódigo que asigne el valor 27 a la variable </w:t>
      </w:r>
      <w:r>
        <w:rPr>
          <w:i/>
          <w:iCs/>
        </w:rPr>
        <w:t>count</w:t>
      </w:r>
      <w:r>
        <w:t>.</w:t>
      </w:r>
    </w:p>
    <w:p w14:paraId="642BD626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Set</w:t>
      </w:r>
      <w:r>
        <w:t xml:space="preserve"> count = 27</w:t>
      </w:r>
    </w:p>
    <w:p w14:paraId="00C369B8" w14:textId="77777777" w:rsidR="00B735E3" w:rsidRDefault="000F57EE" w:rsidP="00883CD1">
      <w:pPr>
        <w:pStyle w:val="Compact"/>
        <w:numPr>
          <w:ilvl w:val="0"/>
          <w:numId w:val="31"/>
        </w:numPr>
        <w:jc w:val="both"/>
      </w:pPr>
      <w:r>
        <w:lastRenderedPageBreak/>
        <w:t>Escriba una declaración de pseudocódigo que asi</w:t>
      </w:r>
      <w:r>
        <w:t xml:space="preserve">gne la suma de 10 y 14 a la variable </w:t>
      </w:r>
      <w:r>
        <w:rPr>
          <w:i/>
          <w:iCs/>
        </w:rPr>
        <w:t>total</w:t>
      </w:r>
      <w:r>
        <w:t>.</w:t>
      </w:r>
    </w:p>
    <w:p w14:paraId="63BB5943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Set</w:t>
      </w:r>
      <w:r>
        <w:t xml:space="preserve"> total = 10 + 14</w:t>
      </w:r>
    </w:p>
    <w:p w14:paraId="255C39A2" w14:textId="77777777" w:rsidR="00B735E3" w:rsidRDefault="000F57EE" w:rsidP="00883CD1">
      <w:pPr>
        <w:pStyle w:val="Compact"/>
        <w:numPr>
          <w:ilvl w:val="0"/>
          <w:numId w:val="32"/>
        </w:numPr>
        <w:jc w:val="both"/>
      </w:pPr>
      <w:r>
        <w:t xml:space="preserve">Escriba una declaración de pseudocódigo que resta la variable </w:t>
      </w:r>
      <w:r>
        <w:rPr>
          <w:i/>
          <w:iCs/>
        </w:rPr>
        <w:t>downPayment</w:t>
      </w:r>
      <w:r>
        <w:t xml:space="preserve"> de la variable </w:t>
      </w:r>
      <w:r>
        <w:rPr>
          <w:i/>
          <w:iCs/>
        </w:rPr>
        <w:t>total</w:t>
      </w:r>
      <w:r>
        <w:t xml:space="preserve"> y asigna el resultado a la variable </w:t>
      </w:r>
      <w:r>
        <w:rPr>
          <w:i/>
          <w:iCs/>
        </w:rPr>
        <w:t>due</w:t>
      </w:r>
      <w:r>
        <w:t>.</w:t>
      </w:r>
    </w:p>
    <w:p w14:paraId="5E1BB612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Set</w:t>
      </w:r>
      <w:r>
        <w:t xml:space="preserve"> downPayment, total, due </w:t>
      </w:r>
      <w:r>
        <w:rPr>
          <w:b/>
          <w:bCs/>
        </w:rPr>
        <w:t>as Real</w:t>
      </w:r>
      <w:r>
        <w:t xml:space="preserve"> due = total - downPa</w:t>
      </w:r>
      <w:r>
        <w:t>yment</w:t>
      </w:r>
    </w:p>
    <w:p w14:paraId="6824AF8C" w14:textId="77777777" w:rsidR="00B735E3" w:rsidRDefault="000F57EE" w:rsidP="00883CD1">
      <w:pPr>
        <w:pStyle w:val="Compact"/>
        <w:numPr>
          <w:ilvl w:val="0"/>
          <w:numId w:val="33"/>
        </w:numPr>
        <w:jc w:val="both"/>
      </w:pPr>
      <w:r>
        <w:t xml:space="preserve">Escriba una declaración en pseudocódigo que multiplique la variable </w:t>
      </w:r>
      <w:r>
        <w:rPr>
          <w:i/>
          <w:iCs/>
        </w:rPr>
        <w:t>subtotal</w:t>
      </w:r>
      <w:r>
        <w:t xml:space="preserve"> por </w:t>
      </w:r>
      <m:oMath>
        <m:r>
          <w:rPr>
            <w:rFonts w:ascii="Cambria Math" w:hAnsi="Cambria Math"/>
          </w:rPr>
          <m:t>0.15</m:t>
        </m:r>
      </m:oMath>
      <w:r>
        <w:t xml:space="preserve"> y que asigne el resultado a la variable </w:t>
      </w:r>
      <w:r>
        <w:rPr>
          <w:i/>
          <w:iCs/>
        </w:rPr>
        <w:t>totalfee</w:t>
      </w:r>
      <w:r>
        <w:t>.</w:t>
      </w:r>
    </w:p>
    <w:p w14:paraId="626F73FC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Set</w:t>
      </w:r>
      <w:r>
        <w:t xml:space="preserve"> subtotal, totalfee </w:t>
      </w:r>
      <w:r>
        <w:rPr>
          <w:b/>
          <w:bCs/>
        </w:rPr>
        <w:t>as Real</w:t>
      </w:r>
    </w:p>
    <w:p w14:paraId="68C17A7D" w14:textId="77777777" w:rsidR="00B735E3" w:rsidRDefault="000F57EE" w:rsidP="00883CD1">
      <w:pPr>
        <w:pStyle w:val="Textoindependiente"/>
        <w:jc w:val="both"/>
      </w:pPr>
      <w:r>
        <w:t>totalfee = subtotal * 0.15</w:t>
      </w:r>
    </w:p>
    <w:p w14:paraId="6184F57C" w14:textId="77777777" w:rsidR="00B735E3" w:rsidRDefault="000F57EE" w:rsidP="00883CD1">
      <w:pPr>
        <w:pStyle w:val="Compact"/>
        <w:numPr>
          <w:ilvl w:val="0"/>
          <w:numId w:val="34"/>
        </w:numPr>
        <w:jc w:val="both"/>
      </w:pPr>
      <w:r>
        <w:t>Si el siguiente pseudocódigo fuera un programa real, ¿qué mostraría?</w:t>
      </w:r>
    </w:p>
    <w:p w14:paraId="44CA7B5A" w14:textId="77777777" w:rsidR="00B735E3" w:rsidRDefault="000F57EE" w:rsidP="00883CD1">
      <w:pPr>
        <w:pStyle w:val="Compact"/>
        <w:numPr>
          <w:ilvl w:val="0"/>
          <w:numId w:val="35"/>
        </w:numPr>
        <w:jc w:val="both"/>
      </w:pPr>
      <w:r>
        <w:t>Declarar entero a = 5</w:t>
      </w:r>
    </w:p>
    <w:p w14:paraId="26EAF55A" w14:textId="77777777" w:rsidR="00B735E3" w:rsidRDefault="000F57EE" w:rsidP="00883CD1">
      <w:pPr>
        <w:pStyle w:val="Compact"/>
        <w:numPr>
          <w:ilvl w:val="0"/>
          <w:numId w:val="35"/>
        </w:numPr>
        <w:jc w:val="both"/>
      </w:pPr>
      <w:r>
        <w:t>Declarar entero b = 2</w:t>
      </w:r>
    </w:p>
    <w:p w14:paraId="1ED34661" w14:textId="77777777" w:rsidR="00B735E3" w:rsidRDefault="000F57EE" w:rsidP="00883CD1">
      <w:pPr>
        <w:pStyle w:val="Compact"/>
        <w:numPr>
          <w:ilvl w:val="0"/>
          <w:numId w:val="35"/>
        </w:numPr>
        <w:jc w:val="both"/>
      </w:pPr>
      <w:r>
        <w:t>Declarar entero c = 3</w:t>
      </w:r>
    </w:p>
    <w:p w14:paraId="2A3FB20F" w14:textId="77777777" w:rsidR="00B735E3" w:rsidRDefault="000F57EE" w:rsidP="00883CD1">
      <w:pPr>
        <w:pStyle w:val="Compact"/>
        <w:numPr>
          <w:ilvl w:val="0"/>
          <w:numId w:val="35"/>
        </w:numPr>
        <w:jc w:val="both"/>
      </w:pPr>
      <w:r>
        <w:t>Declarar resultado entero</w:t>
      </w:r>
    </w:p>
    <w:p w14:paraId="689EB37A" w14:textId="77777777" w:rsidR="00B735E3" w:rsidRDefault="000F57EE" w:rsidP="00883CD1">
      <w:pPr>
        <w:pStyle w:val="Compact"/>
        <w:numPr>
          <w:ilvl w:val="0"/>
          <w:numId w:val="35"/>
        </w:numPr>
        <w:jc w:val="both"/>
      </w:pPr>
      <w:r>
        <w:t>Establecer resultado = a + b * c</w:t>
      </w:r>
    </w:p>
    <w:p w14:paraId="2B583AD8" w14:textId="77777777" w:rsidR="00B735E3" w:rsidRDefault="000F57EE" w:rsidP="00883CD1">
      <w:pPr>
        <w:pStyle w:val="Compact"/>
        <w:numPr>
          <w:ilvl w:val="0"/>
          <w:numId w:val="35"/>
        </w:numPr>
        <w:jc w:val="both"/>
      </w:pPr>
      <w:r>
        <w:t>Mostrar resultado</w:t>
      </w:r>
    </w:p>
    <w:p w14:paraId="72D63D0B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Resultado: 11</w:t>
      </w:r>
    </w:p>
    <w:p w14:paraId="1FF0C144" w14:textId="77777777" w:rsidR="00B735E3" w:rsidRDefault="000F57EE" w:rsidP="00883CD1">
      <w:pPr>
        <w:pStyle w:val="Compact"/>
        <w:numPr>
          <w:ilvl w:val="0"/>
          <w:numId w:val="36"/>
        </w:numPr>
        <w:jc w:val="both"/>
      </w:pPr>
      <w:r>
        <w:t>Si el siguiente pseudocódigo fuera un programa real, ¿qué mostraría?</w:t>
      </w:r>
    </w:p>
    <w:p w14:paraId="72330153" w14:textId="77777777" w:rsidR="00B735E3" w:rsidRDefault="000F57EE" w:rsidP="00883CD1">
      <w:pPr>
        <w:pStyle w:val="Compact"/>
        <w:numPr>
          <w:ilvl w:val="0"/>
          <w:numId w:val="37"/>
        </w:numPr>
        <w:jc w:val="both"/>
      </w:pPr>
      <w:r>
        <w:t>Declarar número entero = 99</w:t>
      </w:r>
    </w:p>
    <w:p w14:paraId="29C6D320" w14:textId="77777777" w:rsidR="00B735E3" w:rsidRDefault="000F57EE" w:rsidP="00883CD1">
      <w:pPr>
        <w:pStyle w:val="Compact"/>
        <w:numPr>
          <w:ilvl w:val="0"/>
          <w:numId w:val="37"/>
        </w:numPr>
        <w:jc w:val="both"/>
      </w:pPr>
      <w:r>
        <w:t>Establecer num = 5</w:t>
      </w:r>
    </w:p>
    <w:p w14:paraId="4B9E43C6" w14:textId="77777777" w:rsidR="00B735E3" w:rsidRDefault="000F57EE" w:rsidP="00883CD1">
      <w:pPr>
        <w:pStyle w:val="Compact"/>
        <w:numPr>
          <w:ilvl w:val="0"/>
          <w:numId w:val="37"/>
        </w:numPr>
        <w:jc w:val="both"/>
      </w:pPr>
      <w:r>
        <w:t>Mostrar num</w:t>
      </w:r>
    </w:p>
    <w:p w14:paraId="119AD1E8" w14:textId="77777777" w:rsidR="00B735E3" w:rsidRDefault="000F57EE" w:rsidP="00883CD1">
      <w:pPr>
        <w:pStyle w:val="FirstParagraph"/>
        <w:jc w:val="both"/>
      </w:pPr>
      <w:r>
        <w:rPr>
          <w:b/>
          <w:bCs/>
        </w:rPr>
        <w:t>Resultado: 5</w:t>
      </w:r>
    </w:p>
    <w:p w14:paraId="7B7375FD" w14:textId="77777777" w:rsidR="00B735E3" w:rsidRDefault="000F57EE" w:rsidP="00883CD1">
      <w:pPr>
        <w:pStyle w:val="Ttulo2"/>
        <w:jc w:val="both"/>
      </w:pPr>
      <w:bookmarkStart w:id="10" w:name="ejercicios-de-programación"/>
      <w:bookmarkEnd w:id="5"/>
      <w:bookmarkEnd w:id="9"/>
      <w:r>
        <w:rPr>
          <w:rStyle w:val="SectionNumber"/>
        </w:rPr>
        <w:t>2.2</w:t>
      </w:r>
      <w:r>
        <w:tab/>
        <w:t>Ejercicios de programación</w:t>
      </w:r>
    </w:p>
    <w:p w14:paraId="17825A68" w14:textId="77777777" w:rsidR="00B735E3" w:rsidRDefault="000F57EE" w:rsidP="00883CD1">
      <w:pPr>
        <w:pStyle w:val="Compact"/>
        <w:numPr>
          <w:ilvl w:val="0"/>
          <w:numId w:val="38"/>
        </w:numPr>
        <w:jc w:val="both"/>
      </w:pPr>
      <w:r>
        <w:t>Predicción de ventas</w:t>
      </w:r>
    </w:p>
    <w:p w14:paraId="7ED3060B" w14:textId="77777777" w:rsidR="00B735E3" w:rsidRDefault="000F57EE" w:rsidP="00883CD1">
      <w:pPr>
        <w:pStyle w:val="FirstParagraph"/>
        <w:jc w:val="both"/>
      </w:pPr>
      <w:r>
        <w:t>Una empresa ha determinado que su beneficio anual normalmente e</w:t>
      </w:r>
      <w:r>
        <w:t xml:space="preserve">s el </w:t>
      </w:r>
      <m:oMath>
        <m:r>
          <w:rPr>
            <w:rFonts w:ascii="Cambria Math" w:hAnsi="Cambria Math"/>
          </w:rPr>
          <m:t>23</m:t>
        </m:r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del total de ventas. Diseñe un programa que le pida al usuario que ingrese la cantidad proyectada del total de ventas y luego muestra el beneficio que se obtendrá de esa cantidad. </w:t>
      </w:r>
      <w:r>
        <w:rPr>
          <w:i/>
          <w:iCs/>
        </w:rPr>
        <w:t>Pista: use el valor 0.23 para representar el 23 por ciento.</w:t>
      </w:r>
    </w:p>
    <w:p w14:paraId="009BD208" w14:textId="77777777" w:rsidR="00B735E3" w:rsidRDefault="000F57EE" w:rsidP="00883CD1">
      <w:pPr>
        <w:pStyle w:val="Compact"/>
        <w:numPr>
          <w:ilvl w:val="0"/>
          <w:numId w:val="39"/>
        </w:numPr>
        <w:jc w:val="both"/>
      </w:pPr>
      <w:r>
        <w:t>Inicio</w:t>
      </w:r>
    </w:p>
    <w:p w14:paraId="74D51E19" w14:textId="77777777" w:rsidR="00B735E3" w:rsidRDefault="000F57EE" w:rsidP="00883CD1">
      <w:pPr>
        <w:pStyle w:val="Compact"/>
        <w:numPr>
          <w:ilvl w:val="1"/>
          <w:numId w:val="40"/>
        </w:numPr>
        <w:jc w:val="both"/>
      </w:pPr>
      <w:r>
        <w:rPr>
          <w:b/>
          <w:bCs/>
        </w:rPr>
        <w:t>Set</w:t>
      </w:r>
      <w:r>
        <w:t xml:space="preserve"> percent, amount, benefit </w:t>
      </w:r>
      <w:r>
        <w:rPr>
          <w:b/>
          <w:bCs/>
        </w:rPr>
        <w:t>as Integer</w:t>
      </w:r>
    </w:p>
    <w:p w14:paraId="2EF090D5" w14:textId="77777777" w:rsidR="00B735E3" w:rsidRDefault="000F57EE" w:rsidP="00883CD1">
      <w:pPr>
        <w:pStyle w:val="Compact"/>
        <w:numPr>
          <w:ilvl w:val="1"/>
          <w:numId w:val="40"/>
        </w:numPr>
        <w:jc w:val="both"/>
      </w:pPr>
      <w:r>
        <w:t>percent = 0.23</w:t>
      </w:r>
    </w:p>
    <w:p w14:paraId="5DF10209" w14:textId="77777777" w:rsidR="00B735E3" w:rsidRDefault="000F57EE" w:rsidP="00883CD1">
      <w:pPr>
        <w:pStyle w:val="Compact"/>
        <w:numPr>
          <w:ilvl w:val="1"/>
          <w:numId w:val="40"/>
        </w:numPr>
        <w:jc w:val="both"/>
      </w:pPr>
      <w:r>
        <w:rPr>
          <w:b/>
          <w:bCs/>
        </w:rPr>
        <w:t>Display</w:t>
      </w:r>
      <w:r>
        <w:t xml:space="preserve"> </w:t>
      </w:r>
      <w:r>
        <w:rPr>
          <w:i/>
          <w:iCs/>
        </w:rPr>
        <w:t>“Insert the amount of sales”</w:t>
      </w:r>
    </w:p>
    <w:p w14:paraId="01E7F821" w14:textId="77777777" w:rsidR="00B735E3" w:rsidRDefault="000F57EE" w:rsidP="00883CD1">
      <w:pPr>
        <w:pStyle w:val="Compact"/>
        <w:numPr>
          <w:ilvl w:val="1"/>
          <w:numId w:val="40"/>
        </w:numPr>
        <w:jc w:val="both"/>
      </w:pPr>
      <w:r>
        <w:t>benefit = percent * amount</w:t>
      </w:r>
    </w:p>
    <w:p w14:paraId="3B26A9D5" w14:textId="77777777" w:rsidR="00B735E3" w:rsidRDefault="000F57EE" w:rsidP="00883CD1">
      <w:pPr>
        <w:pStyle w:val="Compact"/>
        <w:numPr>
          <w:ilvl w:val="1"/>
          <w:numId w:val="40"/>
        </w:numPr>
        <w:jc w:val="both"/>
      </w:pPr>
      <w:r>
        <w:rPr>
          <w:b/>
          <w:bCs/>
        </w:rPr>
        <w:t>Output</w:t>
      </w:r>
      <w:r>
        <w:t xml:space="preserve"> benefit</w:t>
      </w:r>
    </w:p>
    <w:p w14:paraId="554E31C9" w14:textId="77777777" w:rsidR="00B735E3" w:rsidRDefault="000F57EE" w:rsidP="00883CD1">
      <w:pPr>
        <w:pStyle w:val="Compact"/>
        <w:numPr>
          <w:ilvl w:val="0"/>
          <w:numId w:val="39"/>
        </w:numPr>
        <w:jc w:val="both"/>
      </w:pPr>
      <w:r>
        <w:lastRenderedPageBreak/>
        <w:t>Fin</w:t>
      </w:r>
    </w:p>
    <w:p w14:paraId="33D8E1F5" w14:textId="77777777" w:rsidR="00B735E3" w:rsidRDefault="000F57EE" w:rsidP="00883CD1">
      <w:pPr>
        <w:pStyle w:val="Compact"/>
        <w:numPr>
          <w:ilvl w:val="0"/>
          <w:numId w:val="41"/>
        </w:numPr>
        <w:jc w:val="both"/>
      </w:pPr>
      <w:r>
        <w:t>Cálculo de tierras</w:t>
      </w:r>
    </w:p>
    <w:p w14:paraId="22614A19" w14:textId="77777777" w:rsidR="00B735E3" w:rsidRDefault="000F57EE" w:rsidP="00883CD1">
      <w:pPr>
        <w:pStyle w:val="FirstParagraph"/>
        <w:jc w:val="both"/>
      </w:pPr>
      <w:r>
        <w:t>Un acre de tierra equivale a 43,560 pies cuadrados. Diseñe un programa que pregunte el usuario debe</w:t>
      </w:r>
      <w:r>
        <w:t xml:space="preserve"> ingresar el total de pies cuadrados en un terreno y calcular el número de acres del tramo.</w:t>
      </w:r>
    </w:p>
    <w:p w14:paraId="09646F9C" w14:textId="77777777" w:rsidR="00B735E3" w:rsidRDefault="000F57EE" w:rsidP="00883CD1">
      <w:pPr>
        <w:pStyle w:val="Compact"/>
        <w:numPr>
          <w:ilvl w:val="0"/>
          <w:numId w:val="42"/>
        </w:numPr>
        <w:jc w:val="both"/>
      </w:pPr>
      <w:r>
        <w:t>Inicio</w:t>
      </w:r>
    </w:p>
    <w:p w14:paraId="6D1A74EF" w14:textId="77777777" w:rsidR="00B735E3" w:rsidRDefault="000F57EE" w:rsidP="00883CD1">
      <w:pPr>
        <w:pStyle w:val="Compact"/>
        <w:numPr>
          <w:ilvl w:val="1"/>
          <w:numId w:val="43"/>
        </w:numPr>
        <w:jc w:val="both"/>
      </w:pPr>
      <w:r>
        <w:rPr>
          <w:b/>
          <w:bCs/>
        </w:rPr>
        <w:t>Set</w:t>
      </w:r>
      <w:r>
        <w:t xml:space="preserve"> sqFeet, acre </w:t>
      </w:r>
      <w:r>
        <w:rPr>
          <w:b/>
          <w:bCs/>
        </w:rPr>
        <w:t>as Integer</w:t>
      </w:r>
    </w:p>
    <w:p w14:paraId="2B04D6AF" w14:textId="77777777" w:rsidR="00B735E3" w:rsidRDefault="000F57EE" w:rsidP="00883CD1">
      <w:pPr>
        <w:pStyle w:val="Compact"/>
        <w:numPr>
          <w:ilvl w:val="1"/>
          <w:numId w:val="43"/>
        </w:numPr>
        <w:jc w:val="both"/>
      </w:pPr>
      <w:r>
        <w:rPr>
          <w:b/>
          <w:bCs/>
        </w:rPr>
        <w:t>Display</w:t>
      </w:r>
      <w:r>
        <w:t xml:space="preserve"> </w:t>
      </w:r>
      <w:r>
        <w:rPr>
          <w:i/>
          <w:iCs/>
        </w:rPr>
        <w:t>“Insert the amount of Square Feet:”</w:t>
      </w:r>
    </w:p>
    <w:p w14:paraId="73ACB3BD" w14:textId="77777777" w:rsidR="00B735E3" w:rsidRDefault="000F57EE" w:rsidP="00883CD1">
      <w:pPr>
        <w:pStyle w:val="Compact"/>
        <w:numPr>
          <w:ilvl w:val="1"/>
          <w:numId w:val="43"/>
        </w:numPr>
        <w:jc w:val="both"/>
      </w:pPr>
      <w:r>
        <w:rPr>
          <w:b/>
          <w:bCs/>
        </w:rPr>
        <w:t>Input</w:t>
      </w:r>
      <w:r>
        <w:t xml:space="preserve"> sqFeet</w:t>
      </w:r>
    </w:p>
    <w:p w14:paraId="43785465" w14:textId="77777777" w:rsidR="00B735E3" w:rsidRDefault="000F57EE" w:rsidP="00883CD1">
      <w:pPr>
        <w:pStyle w:val="Compact"/>
        <w:numPr>
          <w:ilvl w:val="1"/>
          <w:numId w:val="43"/>
        </w:numPr>
        <w:jc w:val="both"/>
      </w:pPr>
      <w:r>
        <w:t>acre = sqFeet * 0.000022957</w:t>
      </w:r>
    </w:p>
    <w:p w14:paraId="7A4A6E8B" w14:textId="77777777" w:rsidR="00B735E3" w:rsidRDefault="000F57EE" w:rsidP="00883CD1">
      <w:pPr>
        <w:pStyle w:val="Compact"/>
        <w:numPr>
          <w:ilvl w:val="1"/>
          <w:numId w:val="43"/>
        </w:numPr>
        <w:jc w:val="both"/>
      </w:pPr>
      <w:r>
        <w:rPr>
          <w:b/>
          <w:bCs/>
        </w:rPr>
        <w:t>Output</w:t>
      </w:r>
      <w:r>
        <w:t xml:space="preserve"> acre</w:t>
      </w:r>
    </w:p>
    <w:p w14:paraId="147FD21F" w14:textId="77777777" w:rsidR="00B735E3" w:rsidRDefault="000F57EE" w:rsidP="00883CD1">
      <w:pPr>
        <w:pStyle w:val="Compact"/>
        <w:numPr>
          <w:ilvl w:val="0"/>
          <w:numId w:val="42"/>
        </w:numPr>
        <w:jc w:val="both"/>
      </w:pPr>
      <w:r>
        <w:t>Fin</w:t>
      </w:r>
    </w:p>
    <w:p w14:paraId="06AC9A0D" w14:textId="77777777" w:rsidR="00B735E3" w:rsidRDefault="000F57EE" w:rsidP="00883CD1">
      <w:pPr>
        <w:pStyle w:val="Compact"/>
        <w:numPr>
          <w:ilvl w:val="0"/>
          <w:numId w:val="44"/>
        </w:numPr>
        <w:jc w:val="both"/>
      </w:pPr>
      <w:r>
        <w:t>Compra total</w:t>
      </w:r>
    </w:p>
    <w:p w14:paraId="269E8D56" w14:textId="77777777" w:rsidR="00B735E3" w:rsidRDefault="000F57EE" w:rsidP="00883CD1">
      <w:pPr>
        <w:pStyle w:val="FirstParagraph"/>
        <w:jc w:val="both"/>
      </w:pPr>
      <w:r>
        <w:t>Un cliente en una tienda está comprando cinco artículos. Diseñe un programa que solicite la precio de cada artículo, y luego muestra el subtotal de la venta, impuesto y el total. Suponga que el impuesto sobre las ventas es del 6 por ciento.</w:t>
      </w:r>
    </w:p>
    <w:p w14:paraId="2BA0E0F4" w14:textId="77777777" w:rsidR="00B735E3" w:rsidRDefault="000F57EE" w:rsidP="00883CD1">
      <w:pPr>
        <w:numPr>
          <w:ilvl w:val="0"/>
          <w:numId w:val="45"/>
        </w:numPr>
        <w:jc w:val="both"/>
      </w:pPr>
      <w:r>
        <w:t>Inicio</w:t>
      </w:r>
    </w:p>
    <w:p w14:paraId="55E2B9C5" w14:textId="77777777" w:rsidR="00B735E3" w:rsidRDefault="000F57EE" w:rsidP="00883CD1">
      <w:pPr>
        <w:pStyle w:val="Compact"/>
        <w:numPr>
          <w:ilvl w:val="1"/>
          <w:numId w:val="46"/>
        </w:numPr>
        <w:jc w:val="both"/>
      </w:pPr>
      <w:r>
        <w:rPr>
          <w:b/>
          <w:bCs/>
        </w:rPr>
        <w:t>Set</w:t>
      </w:r>
      <w:r>
        <w:t xml:space="preserve"> subT</w:t>
      </w:r>
      <w:r>
        <w:t xml:space="preserve">otal, tax, total </w:t>
      </w:r>
      <w:r>
        <w:rPr>
          <w:b/>
          <w:bCs/>
        </w:rPr>
        <w:t>as Integer</w:t>
      </w:r>
    </w:p>
    <w:p w14:paraId="75FD9F31" w14:textId="77777777" w:rsidR="00B735E3" w:rsidRDefault="000F57EE" w:rsidP="00883CD1">
      <w:pPr>
        <w:numPr>
          <w:ilvl w:val="0"/>
          <w:numId w:val="1"/>
        </w:numPr>
        <w:jc w:val="both"/>
      </w:pPr>
      <w:r>
        <w:t>// Aquí defino una lista para juntar todas las variables y no tener que definirlas por separado</w:t>
      </w:r>
    </w:p>
    <w:p w14:paraId="1DD118D5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rPr>
          <w:b/>
          <w:bCs/>
        </w:rPr>
        <w:t>Set</w:t>
      </w:r>
      <w:r>
        <w:t xml:space="preserve"> articles[5]</w:t>
      </w:r>
    </w:p>
    <w:p w14:paraId="79B26AEF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rPr>
          <w:b/>
          <w:bCs/>
        </w:rPr>
        <w:t>Display</w:t>
      </w:r>
      <w:r>
        <w:t xml:space="preserve"> “Insert the price”</w:t>
      </w:r>
    </w:p>
    <w:p w14:paraId="4CBD3E92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rPr>
          <w:b/>
          <w:bCs/>
        </w:rPr>
        <w:t>Input</w:t>
      </w:r>
      <w:r>
        <w:t xml:space="preserve"> “articles[0]”</w:t>
      </w:r>
    </w:p>
    <w:p w14:paraId="131648AC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rPr>
          <w:b/>
          <w:bCs/>
        </w:rPr>
        <w:t>Display</w:t>
      </w:r>
      <w:r>
        <w:t xml:space="preserve"> “Insert the price”</w:t>
      </w:r>
    </w:p>
    <w:p w14:paraId="58EEBBF6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rPr>
          <w:b/>
          <w:bCs/>
        </w:rPr>
        <w:t>Input</w:t>
      </w:r>
      <w:r>
        <w:t xml:space="preserve"> “articles[1]”</w:t>
      </w:r>
    </w:p>
    <w:p w14:paraId="59AD9F29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rPr>
          <w:b/>
          <w:bCs/>
        </w:rPr>
        <w:t>Display</w:t>
      </w:r>
      <w:r>
        <w:t xml:space="preserve"> “Insert the pr</w:t>
      </w:r>
      <w:r>
        <w:t>ice”</w:t>
      </w:r>
    </w:p>
    <w:p w14:paraId="74BFDD14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rPr>
          <w:b/>
          <w:bCs/>
        </w:rPr>
        <w:t>Input</w:t>
      </w:r>
      <w:r>
        <w:t xml:space="preserve"> “articles[2]”</w:t>
      </w:r>
    </w:p>
    <w:p w14:paraId="7F914BC3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rPr>
          <w:b/>
          <w:bCs/>
        </w:rPr>
        <w:t>Display</w:t>
      </w:r>
      <w:r>
        <w:t xml:space="preserve"> “Insert the price”</w:t>
      </w:r>
    </w:p>
    <w:p w14:paraId="04146FA7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rPr>
          <w:b/>
          <w:bCs/>
        </w:rPr>
        <w:t>Input</w:t>
      </w:r>
      <w:r>
        <w:t xml:space="preserve"> “articles[3]”</w:t>
      </w:r>
    </w:p>
    <w:p w14:paraId="1F0C1E3B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rPr>
          <w:b/>
          <w:bCs/>
        </w:rPr>
        <w:t>Display</w:t>
      </w:r>
      <w:r>
        <w:t xml:space="preserve"> “Insert the price”</w:t>
      </w:r>
    </w:p>
    <w:p w14:paraId="2EF078A1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rPr>
          <w:b/>
          <w:bCs/>
        </w:rPr>
        <w:t>Input</w:t>
      </w:r>
      <w:r>
        <w:t xml:space="preserve"> “articles[5]”</w:t>
      </w:r>
    </w:p>
    <w:p w14:paraId="5A507EFF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t>tax = (articles[0]+articles[1]+articles[2]+articles[3]+articles[4]) * 0.06</w:t>
      </w:r>
    </w:p>
    <w:p w14:paraId="5D24D38D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t>subTotal = articles[0]+articles[1]+articles[2]+articles[3]+art</w:t>
      </w:r>
      <w:r>
        <w:t>icles[4]</w:t>
      </w:r>
    </w:p>
    <w:p w14:paraId="68D4BD09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t>total = subtotal + tax</w:t>
      </w:r>
    </w:p>
    <w:p w14:paraId="4464E2ED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rPr>
          <w:b/>
          <w:bCs/>
        </w:rPr>
        <w:t>Display</w:t>
      </w:r>
      <w:r>
        <w:t xml:space="preserve"> “Total:”, </w:t>
      </w:r>
      <w:r>
        <w:rPr>
          <w:b/>
          <w:bCs/>
        </w:rPr>
        <w:t>Output</w:t>
      </w:r>
      <w:r>
        <w:t xml:space="preserve"> total</w:t>
      </w:r>
    </w:p>
    <w:p w14:paraId="6D628413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rPr>
          <w:b/>
          <w:bCs/>
        </w:rPr>
        <w:t>Display</w:t>
      </w:r>
      <w:r>
        <w:t xml:space="preserve"> “Sub total;”, </w:t>
      </w:r>
      <w:r>
        <w:rPr>
          <w:b/>
          <w:bCs/>
        </w:rPr>
        <w:t>Output</w:t>
      </w:r>
      <w:r>
        <w:t xml:space="preserve"> subTotal</w:t>
      </w:r>
    </w:p>
    <w:p w14:paraId="7771AEE8" w14:textId="77777777" w:rsidR="00B735E3" w:rsidRDefault="000F57EE" w:rsidP="00883CD1">
      <w:pPr>
        <w:pStyle w:val="Compact"/>
        <w:numPr>
          <w:ilvl w:val="1"/>
          <w:numId w:val="47"/>
        </w:numPr>
        <w:jc w:val="both"/>
      </w:pPr>
      <w:r>
        <w:rPr>
          <w:b/>
          <w:bCs/>
        </w:rPr>
        <w:t>Display</w:t>
      </w:r>
      <w:r>
        <w:t xml:space="preserve"> “Taxes:”, </w:t>
      </w:r>
      <w:r>
        <w:rPr>
          <w:b/>
          <w:bCs/>
        </w:rPr>
        <w:t>Output</w:t>
      </w:r>
      <w:r>
        <w:t xml:space="preserve"> tax</w:t>
      </w:r>
    </w:p>
    <w:p w14:paraId="5F4FEA99" w14:textId="77777777" w:rsidR="00B735E3" w:rsidRDefault="000F57EE" w:rsidP="00883CD1">
      <w:pPr>
        <w:numPr>
          <w:ilvl w:val="0"/>
          <w:numId w:val="45"/>
        </w:numPr>
        <w:jc w:val="both"/>
      </w:pPr>
      <w:r>
        <w:t>Fin</w:t>
      </w:r>
    </w:p>
    <w:p w14:paraId="17E7D437" w14:textId="77777777" w:rsidR="00B735E3" w:rsidRDefault="000F57EE" w:rsidP="00883CD1">
      <w:pPr>
        <w:pStyle w:val="Compact"/>
        <w:numPr>
          <w:ilvl w:val="0"/>
          <w:numId w:val="48"/>
        </w:numPr>
        <w:jc w:val="both"/>
      </w:pPr>
      <w:r>
        <w:lastRenderedPageBreak/>
        <w:t>Distancia viajada</w:t>
      </w:r>
    </w:p>
    <w:p w14:paraId="33C4F349" w14:textId="77777777" w:rsidR="00B735E3" w:rsidRDefault="000F57EE" w:rsidP="00883CD1">
      <w:pPr>
        <w:pStyle w:val="FirstParagraph"/>
        <w:jc w:val="both"/>
      </w:pPr>
      <w:r>
        <w:t>Asumiendo que no hay accidentes o retrasos, la distacia que un carro recorre en la interestatal puede ser calculada con la siguiente fórmula:</w:t>
      </w:r>
    </w:p>
    <w:p w14:paraId="25B5FEEE" w14:textId="77777777" w:rsidR="00B735E3" w:rsidRDefault="000F57EE" w:rsidP="00883CD1">
      <w:pPr>
        <w:pStyle w:val="Textoindependiente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istanci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elocidad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Tiempo</m:t>
          </m:r>
        </m:oMath>
      </m:oMathPara>
    </w:p>
    <w:p w14:paraId="5201A7E8" w14:textId="77777777" w:rsidR="00B735E3" w:rsidRDefault="000F57EE" w:rsidP="00883CD1">
      <w:pPr>
        <w:pStyle w:val="FirstParagraph"/>
        <w:jc w:val="both"/>
      </w:pPr>
      <w:r>
        <w:t>Un carro está viajando a 60 millas por hora. Diseña un programa</w:t>
      </w:r>
      <w:r>
        <w:t xml:space="preserve"> que muestre lo siguiente:</w:t>
      </w:r>
    </w:p>
    <w:p w14:paraId="24935902" w14:textId="77777777" w:rsidR="00B735E3" w:rsidRDefault="000F57EE" w:rsidP="00883CD1">
      <w:pPr>
        <w:numPr>
          <w:ilvl w:val="0"/>
          <w:numId w:val="49"/>
        </w:numPr>
        <w:jc w:val="both"/>
      </w:pPr>
      <w:r>
        <w:t>La distancia que el carro va viajar en 5 horas</w:t>
      </w:r>
    </w:p>
    <w:p w14:paraId="43CA6084" w14:textId="77777777" w:rsidR="00B735E3" w:rsidRDefault="000F57EE" w:rsidP="00883CD1">
      <w:pPr>
        <w:numPr>
          <w:ilvl w:val="0"/>
          <w:numId w:val="49"/>
        </w:numPr>
        <w:jc w:val="both"/>
      </w:pPr>
      <w:r>
        <w:t>La distancia que el carro va a viajar en 8 horas</w:t>
      </w:r>
    </w:p>
    <w:p w14:paraId="45E58A09" w14:textId="77777777" w:rsidR="00B735E3" w:rsidRDefault="000F57EE" w:rsidP="00883CD1">
      <w:pPr>
        <w:numPr>
          <w:ilvl w:val="0"/>
          <w:numId w:val="49"/>
        </w:numPr>
        <w:jc w:val="both"/>
      </w:pPr>
      <w:r>
        <w:t>La distancia que el carro va a viajar en 12 horas</w:t>
      </w:r>
    </w:p>
    <w:p w14:paraId="11ED4C32" w14:textId="77777777" w:rsidR="00B735E3" w:rsidRDefault="000F57EE" w:rsidP="00883CD1">
      <w:pPr>
        <w:numPr>
          <w:ilvl w:val="0"/>
          <w:numId w:val="49"/>
        </w:numPr>
        <w:jc w:val="both"/>
      </w:pPr>
      <w:r>
        <w:t>Inicio</w:t>
      </w:r>
    </w:p>
    <w:p w14:paraId="5790D43B" w14:textId="77777777" w:rsidR="00B735E3" w:rsidRDefault="000F57EE" w:rsidP="00883CD1">
      <w:pPr>
        <w:pStyle w:val="Compact"/>
        <w:numPr>
          <w:ilvl w:val="1"/>
          <w:numId w:val="50"/>
        </w:numPr>
        <w:jc w:val="both"/>
      </w:pPr>
      <w:r>
        <w:rPr>
          <w:b/>
          <w:bCs/>
        </w:rPr>
        <w:t>Set</w:t>
      </w:r>
      <w:r>
        <w:t xml:space="preserve"> speed </w:t>
      </w:r>
      <w:r>
        <w:rPr>
          <w:b/>
          <w:bCs/>
        </w:rPr>
        <w:t>as Integer</w:t>
      </w:r>
    </w:p>
    <w:p w14:paraId="6A2AD2DE" w14:textId="77777777" w:rsidR="00B735E3" w:rsidRDefault="000F57EE" w:rsidP="00883CD1">
      <w:pPr>
        <w:pStyle w:val="Compact"/>
        <w:numPr>
          <w:ilvl w:val="1"/>
          <w:numId w:val="50"/>
        </w:numPr>
        <w:jc w:val="both"/>
      </w:pPr>
      <w:r>
        <w:t>speed = 60</w:t>
      </w:r>
    </w:p>
    <w:p w14:paraId="07E87D06" w14:textId="77777777" w:rsidR="00B735E3" w:rsidRDefault="000F57EE" w:rsidP="00883CD1">
      <w:pPr>
        <w:pStyle w:val="Compact"/>
        <w:numPr>
          <w:ilvl w:val="1"/>
          <w:numId w:val="50"/>
        </w:numPr>
        <w:jc w:val="both"/>
      </w:pPr>
      <w:r>
        <w:rPr>
          <w:b/>
          <w:bCs/>
        </w:rPr>
        <w:t>Set</w:t>
      </w:r>
      <w:r>
        <w:t xml:space="preserve"> time[3]</w:t>
      </w:r>
    </w:p>
    <w:p w14:paraId="7D10F1A5" w14:textId="77777777" w:rsidR="00B735E3" w:rsidRDefault="000F57EE" w:rsidP="00883CD1">
      <w:pPr>
        <w:pStyle w:val="Compact"/>
        <w:numPr>
          <w:ilvl w:val="1"/>
          <w:numId w:val="50"/>
        </w:numPr>
        <w:jc w:val="both"/>
      </w:pPr>
      <w:r>
        <w:rPr>
          <w:b/>
          <w:bCs/>
        </w:rPr>
        <w:t>Set</w:t>
      </w:r>
      <w:r>
        <w:t xml:space="preserve"> distance[3]</w:t>
      </w:r>
    </w:p>
    <w:p w14:paraId="0E133610" w14:textId="77777777" w:rsidR="00B735E3" w:rsidRDefault="000F57EE" w:rsidP="00883CD1">
      <w:pPr>
        <w:pStyle w:val="Compact"/>
        <w:numPr>
          <w:ilvl w:val="1"/>
          <w:numId w:val="50"/>
        </w:numPr>
        <w:jc w:val="both"/>
      </w:pPr>
      <w:r>
        <w:t>time[0] = 5; time[1] = 8; time[2] = 12; 6 distance[0] = speed * time[0]</w:t>
      </w:r>
    </w:p>
    <w:p w14:paraId="120DC5AD" w14:textId="77777777" w:rsidR="00B735E3" w:rsidRDefault="000F57EE" w:rsidP="00883CD1">
      <w:pPr>
        <w:pStyle w:val="Compact"/>
        <w:numPr>
          <w:ilvl w:val="1"/>
          <w:numId w:val="50"/>
        </w:numPr>
        <w:jc w:val="both"/>
      </w:pPr>
      <w:r>
        <w:t>distance[1] = speed * time[1]</w:t>
      </w:r>
    </w:p>
    <w:p w14:paraId="35654ABA" w14:textId="77777777" w:rsidR="00B735E3" w:rsidRDefault="000F57EE" w:rsidP="00883CD1">
      <w:pPr>
        <w:pStyle w:val="Compact"/>
        <w:numPr>
          <w:ilvl w:val="1"/>
          <w:numId w:val="50"/>
        </w:numPr>
        <w:jc w:val="both"/>
      </w:pPr>
      <w:r>
        <w:t>distance[2] = speed * time[2]</w:t>
      </w:r>
    </w:p>
    <w:p w14:paraId="09F082FD" w14:textId="77777777" w:rsidR="00B735E3" w:rsidRDefault="000F57EE" w:rsidP="00883CD1">
      <w:pPr>
        <w:pStyle w:val="Compact"/>
        <w:numPr>
          <w:ilvl w:val="1"/>
          <w:numId w:val="50"/>
        </w:numPr>
        <w:jc w:val="both"/>
      </w:pPr>
      <w:r>
        <w:rPr>
          <w:b/>
          <w:bCs/>
        </w:rPr>
        <w:t>Display</w:t>
      </w:r>
      <w:r>
        <w:t xml:space="preserve"> “Distance of 5h going at 60mph:”, </w:t>
      </w:r>
      <w:r>
        <w:rPr>
          <w:b/>
          <w:bCs/>
        </w:rPr>
        <w:t>Output</w:t>
      </w:r>
      <w:r>
        <w:t xml:space="preserve"> distance[0]</w:t>
      </w:r>
    </w:p>
    <w:p w14:paraId="6ADDC6F9" w14:textId="77777777" w:rsidR="00B735E3" w:rsidRDefault="000F57EE" w:rsidP="00883CD1">
      <w:pPr>
        <w:pStyle w:val="Compact"/>
        <w:numPr>
          <w:ilvl w:val="1"/>
          <w:numId w:val="50"/>
        </w:numPr>
        <w:jc w:val="both"/>
      </w:pPr>
      <w:r>
        <w:rPr>
          <w:b/>
          <w:bCs/>
        </w:rPr>
        <w:t>Display</w:t>
      </w:r>
      <w:r>
        <w:t xml:space="preserve"> “Distance of 8h going at 60mph:”, </w:t>
      </w:r>
      <w:r>
        <w:rPr>
          <w:b/>
          <w:bCs/>
        </w:rPr>
        <w:t>Output</w:t>
      </w:r>
      <w:r>
        <w:t xml:space="preserve"> distance[1]</w:t>
      </w:r>
    </w:p>
    <w:p w14:paraId="59273EF5" w14:textId="77777777" w:rsidR="00B735E3" w:rsidRDefault="000F57EE" w:rsidP="00883CD1">
      <w:pPr>
        <w:pStyle w:val="Compact"/>
        <w:numPr>
          <w:ilvl w:val="1"/>
          <w:numId w:val="50"/>
        </w:numPr>
        <w:jc w:val="both"/>
      </w:pPr>
      <w:r>
        <w:rPr>
          <w:b/>
          <w:bCs/>
        </w:rPr>
        <w:t>Di</w:t>
      </w:r>
      <w:r>
        <w:rPr>
          <w:b/>
          <w:bCs/>
        </w:rPr>
        <w:t>splay</w:t>
      </w:r>
      <w:r>
        <w:t xml:space="preserve"> “Distance of 12h going at 60mph:”, </w:t>
      </w:r>
      <w:r>
        <w:rPr>
          <w:b/>
          <w:bCs/>
        </w:rPr>
        <w:t>Output</w:t>
      </w:r>
      <w:r>
        <w:t xml:space="preserve"> distance[2]</w:t>
      </w:r>
    </w:p>
    <w:p w14:paraId="51A72AA0" w14:textId="77777777" w:rsidR="00B735E3" w:rsidRDefault="000F57EE" w:rsidP="00883CD1">
      <w:pPr>
        <w:numPr>
          <w:ilvl w:val="0"/>
          <w:numId w:val="49"/>
        </w:numPr>
        <w:jc w:val="both"/>
      </w:pPr>
      <w:r>
        <w:t>Fin</w:t>
      </w:r>
      <w:bookmarkEnd w:id="4"/>
      <w:bookmarkEnd w:id="10"/>
    </w:p>
    <w:sectPr w:rsidR="00B735E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039D56" w14:textId="77777777" w:rsidR="000F57EE" w:rsidRDefault="000F57EE">
      <w:pPr>
        <w:spacing w:after="0"/>
      </w:pPr>
      <w:r>
        <w:separator/>
      </w:r>
    </w:p>
  </w:endnote>
  <w:endnote w:type="continuationSeparator" w:id="0">
    <w:p w14:paraId="77850456" w14:textId="77777777" w:rsidR="000F57EE" w:rsidRDefault="000F57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BCC4FB" w14:textId="77777777" w:rsidR="000F57EE" w:rsidRDefault="000F57EE">
      <w:r>
        <w:separator/>
      </w:r>
    </w:p>
  </w:footnote>
  <w:footnote w:type="continuationSeparator" w:id="0">
    <w:p w14:paraId="44599784" w14:textId="77777777" w:rsidR="000F57EE" w:rsidRDefault="000F57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C1C03F9"/>
    <w:multiLevelType w:val="multilevel"/>
    <w:tmpl w:val="405C921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670CA2D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2468FE9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359046D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DAF0D6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8A2C425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436CFB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6C82190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9E6E533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D904FA3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5504A012"/>
    <w:multiLevelType w:val="multilevel"/>
    <w:tmpl w:val="70F87B4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A538D88"/>
    <w:multiLevelType w:val="multilevel"/>
    <w:tmpl w:val="2E64FEF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615F1ED2"/>
    <w:multiLevelType w:val="multilevel"/>
    <w:tmpl w:val="C108FB8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71315DCA"/>
    <w:multiLevelType w:val="multilevel"/>
    <w:tmpl w:val="3FF4C7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1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3"/>
  </w:num>
  <w:num w:numId="15">
    <w:abstractNumId w:val="13"/>
  </w:num>
  <w:num w:numId="16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3"/>
  </w:num>
  <w:num w:numId="18">
    <w:abstractNumId w:val="13"/>
  </w:num>
  <w:num w:numId="19">
    <w:abstractNumId w:val="13"/>
  </w:num>
  <w:num w:numId="20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>
    <w:abstractNumId w:val="13"/>
  </w:num>
  <w:num w:numId="22">
    <w:abstractNumId w:val="13"/>
  </w:num>
  <w:num w:numId="23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">
    <w:abstractNumId w:val="1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0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1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2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3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4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5">
    <w:abstractNumId w:val="13"/>
  </w:num>
  <w:num w:numId="36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7">
    <w:abstractNumId w:val="13"/>
  </w:num>
  <w:num w:numId="38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9">
    <w:abstractNumId w:val="13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13"/>
  </w:num>
  <w:num w:numId="4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5">
    <w:abstractNumId w:val="13"/>
  </w:num>
  <w:num w:numId="4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9">
    <w:abstractNumId w:val="13"/>
  </w:num>
  <w:num w:numId="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57EE"/>
    <w:rsid w:val="004E29B3"/>
    <w:rsid w:val="00590D07"/>
    <w:rsid w:val="00784D58"/>
    <w:rsid w:val="00883CD1"/>
    <w:rsid w:val="008D6863"/>
    <w:rsid w:val="00B735E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75097"/>
  <w15:docId w15:val="{A294654B-CB14-435D-BBBF-302E20841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883CD1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83CD1"/>
  </w:style>
  <w:style w:type="paragraph" w:styleId="Piedepgina">
    <w:name w:val="footer"/>
    <w:basedOn w:val="Normal"/>
    <w:link w:val="PiedepginaCar"/>
    <w:unhideWhenUsed/>
    <w:rsid w:val="00883CD1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883C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40</Words>
  <Characters>10671</Characters>
  <Application>Microsoft Office Word</Application>
  <DocSecurity>0</DocSecurity>
  <Lines>88</Lines>
  <Paragraphs>25</Paragraphs>
  <ScaleCrop>false</ScaleCrop>
  <Company/>
  <LinksUpToDate>false</LinksUpToDate>
  <CharactersWithSpaces>1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dad 1: Tarea 1</dc:title>
  <dc:creator>Agustín Alejandro Mota Hinojosa; Universidad Politécnica de Cd. Victoria; Introducción a la Programación; Dr. Mario Alberto Gómez Rodríguez</dc:creator>
  <cp:keywords/>
  <cp:lastModifiedBy>Agustín Alejandro Mota Hinojosa</cp:lastModifiedBy>
  <cp:revision>3</cp:revision>
  <dcterms:created xsi:type="dcterms:W3CDTF">2021-01-17T06:19:00Z</dcterms:created>
  <dcterms:modified xsi:type="dcterms:W3CDTF">2021-01-17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1/2021</vt:lpwstr>
  </property>
  <property fmtid="{D5CDD505-2E9C-101B-9397-08002B2CF9AE}" pid="3" name="output">
    <vt:lpwstr/>
  </property>
</Properties>
</file>